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60BA4" w:rsidRPr="00753A92" w:rsidRDefault="00B6289D" w:rsidP="00753A92">
      <w:pPr>
        <w:pStyle w:val="NoSpacing"/>
        <w:jc w:val="center"/>
        <w:rPr>
          <w:b/>
          <w:sz w:val="40"/>
          <w:szCs w:val="40"/>
        </w:rPr>
      </w:pPr>
      <w:bookmarkStart w:id="0" w:name="_GoBack"/>
      <w:bookmarkEnd w:id="0"/>
      <w:r w:rsidRPr="00753A92">
        <w:rPr>
          <w:b/>
          <w:sz w:val="40"/>
          <w:szCs w:val="40"/>
        </w:rPr>
        <w:t>Apocrypha</w:t>
      </w:r>
    </w:p>
    <w:p w:rsidR="00435DCE" w:rsidRDefault="00435DCE" w:rsidP="00435DCE">
      <w:pPr>
        <w:pStyle w:val="NoSpacing"/>
      </w:pPr>
    </w:p>
    <w:p w:rsidR="00753A92" w:rsidRDefault="00753A92" w:rsidP="00435DCE">
      <w:pPr>
        <w:pStyle w:val="NoSpacing"/>
      </w:pPr>
      <w:r>
        <w:t xml:space="preserve">One devil doctrine, LIE and Jewish fable in Israel, and Christianity is that the </w:t>
      </w:r>
      <w:proofErr w:type="spellStart"/>
      <w:r>
        <w:t>Apocryha</w:t>
      </w:r>
      <w:proofErr w:type="spellEnd"/>
      <w:r>
        <w:t xml:space="preserve"> is not the bible.  </w:t>
      </w:r>
    </w:p>
    <w:p w:rsidR="00435DCE" w:rsidRDefault="00A76BD5" w:rsidP="00435DCE">
      <w:pPr>
        <w:pStyle w:val="NoSpacing"/>
      </w:pPr>
      <w:r>
        <w:t>The bible h</w:t>
      </w:r>
      <w:r w:rsidR="00435DCE">
        <w:t xml:space="preserve">as </w:t>
      </w:r>
      <w:r>
        <w:t xml:space="preserve">three (3) </w:t>
      </w:r>
      <w:r w:rsidR="00753A92">
        <w:t>very undeniable</w:t>
      </w:r>
      <w:r w:rsidR="00435DCE">
        <w:t xml:space="preserve"> and simple ways to verify its validity</w:t>
      </w:r>
      <w:r w:rsidR="00734A44">
        <w:t xml:space="preserve"> including the Apocrypha</w:t>
      </w:r>
      <w:r w:rsidR="00435DCE">
        <w:t>:</w:t>
      </w:r>
    </w:p>
    <w:p w:rsidR="00435DCE" w:rsidRDefault="00435DCE" w:rsidP="00435DCE">
      <w:pPr>
        <w:pStyle w:val="NoSpacing"/>
      </w:pPr>
    </w:p>
    <w:p w:rsidR="00435DCE" w:rsidRDefault="00435DCE" w:rsidP="00435DCE">
      <w:pPr>
        <w:pStyle w:val="NoSpacing"/>
      </w:pPr>
      <w:r>
        <w:t>-The laws (</w:t>
      </w:r>
      <w:r w:rsidRPr="00DF55C0">
        <w:rPr>
          <w:b/>
        </w:rPr>
        <w:t xml:space="preserve">Psalms 19:7, Matthew 22:36-40, Romans 13:8-10, </w:t>
      </w:r>
      <w:r w:rsidR="00DF55C0" w:rsidRPr="00DF55C0">
        <w:rPr>
          <w:b/>
        </w:rPr>
        <w:t>Psalms 119:142, Isaiah 42:3-4</w:t>
      </w:r>
      <w:r w:rsidR="00DF55C0">
        <w:t xml:space="preserve">, </w:t>
      </w:r>
      <w:r>
        <w:t>etc.)</w:t>
      </w:r>
    </w:p>
    <w:p w:rsidR="00435DCE" w:rsidRDefault="00435DCE" w:rsidP="00435DCE">
      <w:pPr>
        <w:pStyle w:val="NoSpacing"/>
      </w:pPr>
      <w:r>
        <w:t xml:space="preserve">-The word of truth </w:t>
      </w:r>
      <w:r w:rsidR="00A76BD5">
        <w:t xml:space="preserve">seamlessly </w:t>
      </w:r>
      <w:r>
        <w:t xml:space="preserve">CONNECTS and is linked to all other prophets in the book of the LORD: </w:t>
      </w:r>
      <w:r w:rsidRPr="00DF55C0">
        <w:rPr>
          <w:b/>
        </w:rPr>
        <w:t xml:space="preserve">Isaiah 34:16, </w:t>
      </w:r>
      <w:proofErr w:type="spellStart"/>
      <w:r w:rsidRPr="00DF55C0">
        <w:rPr>
          <w:b/>
        </w:rPr>
        <w:t>IIPeter</w:t>
      </w:r>
      <w:proofErr w:type="spellEnd"/>
      <w:r w:rsidRPr="00DF55C0">
        <w:rPr>
          <w:b/>
        </w:rPr>
        <w:t xml:space="preserve"> 1:20-21, Proverbs 30:5-6, Malachi 3:16, Romans 15:4, Matthew 22:29, Revelation 22:18-19, </w:t>
      </w:r>
      <w:r w:rsidR="00A76BD5" w:rsidRPr="00DF55C0">
        <w:rPr>
          <w:b/>
        </w:rPr>
        <w:t xml:space="preserve">Isaiah 28:9-10, </w:t>
      </w:r>
      <w:proofErr w:type="spellStart"/>
      <w:r w:rsidR="00A76BD5" w:rsidRPr="00DF55C0">
        <w:rPr>
          <w:b/>
        </w:rPr>
        <w:t>IITimothy</w:t>
      </w:r>
      <w:proofErr w:type="spellEnd"/>
      <w:r w:rsidR="00A76BD5" w:rsidRPr="00DF55C0">
        <w:rPr>
          <w:b/>
        </w:rPr>
        <w:t xml:space="preserve"> 2:15, John 6:63, Isaiah 28:11</w:t>
      </w:r>
      <w:r w:rsidR="00A76BD5">
        <w:t xml:space="preserve">, </w:t>
      </w:r>
      <w:r>
        <w:t xml:space="preserve">etc.  Whether the book of </w:t>
      </w:r>
      <w:proofErr w:type="spellStart"/>
      <w:r>
        <w:t>IPeter</w:t>
      </w:r>
      <w:proofErr w:type="spellEnd"/>
      <w:r>
        <w:t xml:space="preserve"> and Judges, or Matthew and </w:t>
      </w:r>
      <w:proofErr w:type="spellStart"/>
      <w:r>
        <w:t>IMaccabees</w:t>
      </w:r>
      <w:proofErr w:type="spellEnd"/>
      <w:r>
        <w:t xml:space="preserve">, the bible WAS PRESERVED by the </w:t>
      </w:r>
      <w:proofErr w:type="gramStart"/>
      <w:r>
        <w:t>Most High</w:t>
      </w:r>
      <w:proofErr w:type="gramEnd"/>
      <w:r w:rsidR="00A76BD5">
        <w:t xml:space="preserve">: </w:t>
      </w:r>
      <w:r w:rsidR="00A76BD5" w:rsidRPr="00DF55C0">
        <w:rPr>
          <w:b/>
        </w:rPr>
        <w:t>Psalms 12:6-7.</w:t>
      </w:r>
    </w:p>
    <w:p w:rsidR="00435DCE" w:rsidRDefault="00435DCE" w:rsidP="00435DCE">
      <w:pPr>
        <w:pStyle w:val="NoSpacing"/>
      </w:pPr>
      <w:r>
        <w:t>-</w:t>
      </w:r>
      <w:r w:rsidR="00A76BD5">
        <w:t xml:space="preserve">The prophecies throughout the word of truth INFALLIBLY VERIFY its inspiration by ONLY the Most High.   </w:t>
      </w:r>
      <w:r w:rsidR="00DF55C0">
        <w:t>ACCURATE HISTORY</w:t>
      </w:r>
      <w:r w:rsidR="00A76BD5">
        <w:t xml:space="preserve">: </w:t>
      </w:r>
      <w:r w:rsidR="00D20569">
        <w:rPr>
          <w:b/>
        </w:rPr>
        <w:t>Daniel 7:1-9</w:t>
      </w:r>
      <w:r w:rsidR="00A76BD5" w:rsidRPr="00DF55C0">
        <w:rPr>
          <w:b/>
        </w:rPr>
        <w:t xml:space="preserve">, Jeremiah </w:t>
      </w:r>
      <w:r w:rsidR="00D20569">
        <w:rPr>
          <w:b/>
        </w:rPr>
        <w:t>25:10-11, Daniel 9:2</w:t>
      </w:r>
      <w:r w:rsidR="00DF55C0" w:rsidRPr="00DF55C0">
        <w:rPr>
          <w:b/>
        </w:rPr>
        <w:t xml:space="preserve">, </w:t>
      </w:r>
      <w:proofErr w:type="spellStart"/>
      <w:r w:rsidR="00DF55C0" w:rsidRPr="00DF55C0">
        <w:rPr>
          <w:b/>
        </w:rPr>
        <w:t>IMaccabees</w:t>
      </w:r>
      <w:proofErr w:type="spellEnd"/>
      <w:r w:rsidR="00DF55C0" w:rsidRPr="00DF55C0">
        <w:rPr>
          <w:b/>
        </w:rPr>
        <w:t xml:space="preserve"> 1:1-9</w:t>
      </w:r>
      <w:r w:rsidR="00DF55C0">
        <w:t xml:space="preserve">, </w:t>
      </w:r>
      <w:r w:rsidR="00DF55C0" w:rsidRPr="004B7DEC">
        <w:rPr>
          <w:b/>
        </w:rPr>
        <w:t>Luke 2:1-11, Exodus 1:11-14</w:t>
      </w:r>
      <w:r w:rsidR="004B7DEC">
        <w:t xml:space="preserve">, </w:t>
      </w:r>
      <w:r w:rsidR="00D20569" w:rsidRPr="00D20569">
        <w:rPr>
          <w:b/>
        </w:rPr>
        <w:t>Daniel 7:25</w:t>
      </w:r>
      <w:r w:rsidR="00D20569">
        <w:t xml:space="preserve">, </w:t>
      </w:r>
      <w:r w:rsidR="004B7DEC">
        <w:t>etc.</w:t>
      </w:r>
      <w:r w:rsidR="00DF55C0">
        <w:t xml:space="preserve">; PROPHECIES: </w:t>
      </w:r>
      <w:proofErr w:type="spellStart"/>
      <w:r w:rsidR="00DF55C0" w:rsidRPr="004B7DEC">
        <w:rPr>
          <w:b/>
        </w:rPr>
        <w:t>IIEsdras</w:t>
      </w:r>
      <w:proofErr w:type="spellEnd"/>
      <w:r w:rsidR="00DF55C0" w:rsidRPr="004B7DEC">
        <w:rPr>
          <w:b/>
        </w:rPr>
        <w:t xml:space="preserve"> 5:8, Isaiah 14:1-3, Isaiah 51:20, Deuteronomy 28:43-44, Leviticus 26:17, Baruch 2:30-32, Jeremiah 17:4, </w:t>
      </w:r>
      <w:proofErr w:type="spellStart"/>
      <w:r w:rsidR="00DF55C0" w:rsidRPr="004B7DEC">
        <w:rPr>
          <w:b/>
        </w:rPr>
        <w:t>IITimothy</w:t>
      </w:r>
      <w:proofErr w:type="spellEnd"/>
      <w:r w:rsidR="00DF55C0" w:rsidRPr="004B7DEC">
        <w:rPr>
          <w:b/>
        </w:rPr>
        <w:t xml:space="preserve"> 3:1-7,13, Jeremiah 16:10-11, Luke 21:24,</w:t>
      </w:r>
      <w:r w:rsidR="00DF55C0">
        <w:t xml:space="preserve"> </w:t>
      </w:r>
      <w:r w:rsidR="00E932C1">
        <w:t xml:space="preserve">Revelations 11:8, </w:t>
      </w:r>
      <w:r w:rsidR="00DF55C0">
        <w:t xml:space="preserve">etc., and TRUTH: </w:t>
      </w:r>
      <w:r w:rsidR="00DF55C0" w:rsidRPr="004B7DEC">
        <w:rPr>
          <w:b/>
        </w:rPr>
        <w:t xml:space="preserve">John 17:17, Isaiah 8:20, </w:t>
      </w:r>
      <w:proofErr w:type="spellStart"/>
      <w:r w:rsidR="00DF55C0" w:rsidRPr="004B7DEC">
        <w:rPr>
          <w:b/>
        </w:rPr>
        <w:t>IJohn</w:t>
      </w:r>
      <w:proofErr w:type="spellEnd"/>
      <w:r w:rsidR="00DF55C0" w:rsidRPr="004B7DEC">
        <w:rPr>
          <w:b/>
        </w:rPr>
        <w:t xml:space="preserve"> 2:21, John 14:16-18, John 14:6, </w:t>
      </w:r>
      <w:r w:rsidR="004B7DEC" w:rsidRPr="004B7DEC">
        <w:rPr>
          <w:b/>
        </w:rPr>
        <w:t>John 3:19-20, Matthew 24:3-51</w:t>
      </w:r>
      <w:r w:rsidR="004B7DEC">
        <w:t xml:space="preserve">, etc., </w:t>
      </w:r>
      <w:r w:rsidR="00DF55C0">
        <w:t>etc.</w:t>
      </w:r>
    </w:p>
    <w:p w:rsidR="00A76BD5" w:rsidRDefault="00A76BD5" w:rsidP="00435DCE">
      <w:pPr>
        <w:pStyle w:val="NoSpacing"/>
      </w:pPr>
    </w:p>
    <w:p w:rsidR="00435DCE" w:rsidRDefault="00435DCE" w:rsidP="00435DCE">
      <w:pPr>
        <w:pStyle w:val="NoSpacing"/>
      </w:pPr>
      <w:r>
        <w:t xml:space="preserve">However, </w:t>
      </w:r>
      <w:r w:rsidR="00A76BD5">
        <w:t>IGNORING</w:t>
      </w:r>
      <w:r w:rsidR="00222B35">
        <w:t xml:space="preserve"> </w:t>
      </w:r>
      <w:r w:rsidR="00B16F95">
        <w:t xml:space="preserve">that </w:t>
      </w:r>
      <w:r w:rsidR="00222B35">
        <w:t>the Apocrypha</w:t>
      </w:r>
      <w:r w:rsidR="00A76BD5">
        <w:t xml:space="preserve"> is actually in the Book of the LORD</w:t>
      </w:r>
      <w:r>
        <w:t xml:space="preserve"> </w:t>
      </w:r>
      <w:r w:rsidR="004B7DEC">
        <w:t xml:space="preserve">(1611 king </w:t>
      </w:r>
      <w:proofErr w:type="spellStart"/>
      <w:r w:rsidR="004B7DEC">
        <w:t>james</w:t>
      </w:r>
      <w:proofErr w:type="spellEnd"/>
      <w:r w:rsidR="004B7DEC">
        <w:t xml:space="preserve"> version bible) </w:t>
      </w:r>
      <w:r>
        <w:t>illustrates that MANY foll</w:t>
      </w:r>
      <w:r w:rsidR="00A76BD5">
        <w:t>ow doctrines of men</w:t>
      </w:r>
      <w:r w:rsidR="00D20569">
        <w:t xml:space="preserve">, books of men: </w:t>
      </w:r>
      <w:r w:rsidR="00D20569" w:rsidRPr="00D20569">
        <w:rPr>
          <w:b/>
        </w:rPr>
        <w:t>Ecclesiastes 12:12-13</w:t>
      </w:r>
      <w:r w:rsidR="00D20569">
        <w:t xml:space="preserve">, </w:t>
      </w:r>
      <w:r w:rsidR="00A76BD5">
        <w:t xml:space="preserve">and despise the word: </w:t>
      </w:r>
      <w:r w:rsidR="00A76BD5" w:rsidRPr="00222B35">
        <w:rPr>
          <w:b/>
        </w:rPr>
        <w:t>John 8:47-48, Proverbs 13:13</w:t>
      </w:r>
      <w:r w:rsidR="00A76BD5">
        <w:t>.  B</w:t>
      </w:r>
      <w:r w:rsidR="00B16F95">
        <w:t>y being ignorant of the bible, many</w:t>
      </w:r>
      <w:r w:rsidR="00A76BD5">
        <w:t xml:space="preserve"> remain disobedient and blind to all scriptures,</w:t>
      </w:r>
      <w:r>
        <w:t xml:space="preserve"> and the word is a </w:t>
      </w:r>
      <w:proofErr w:type="spellStart"/>
      <w:r>
        <w:t>stumblingblock</w:t>
      </w:r>
      <w:proofErr w:type="spellEnd"/>
      <w:r>
        <w:t xml:space="preserve"> to them, as always: </w:t>
      </w:r>
      <w:proofErr w:type="spellStart"/>
      <w:r w:rsidRPr="00222B35">
        <w:rPr>
          <w:b/>
        </w:rPr>
        <w:t>IPeter</w:t>
      </w:r>
      <w:proofErr w:type="spellEnd"/>
      <w:r w:rsidRPr="00222B35">
        <w:rPr>
          <w:b/>
        </w:rPr>
        <w:t xml:space="preserve"> 2:5-8</w:t>
      </w:r>
      <w:r w:rsidR="004B7DEC">
        <w:t>:</w:t>
      </w:r>
    </w:p>
    <w:p w:rsidR="004B7DEC" w:rsidRDefault="004B7DEC" w:rsidP="00435DCE">
      <w:pPr>
        <w:pStyle w:val="NoSpacing"/>
      </w:pPr>
    </w:p>
    <w:p w:rsidR="004B7DEC" w:rsidRDefault="004B7DEC" w:rsidP="00435DCE">
      <w:pPr>
        <w:pStyle w:val="NoSpacing"/>
        <w:rPr>
          <w:b/>
        </w:rPr>
      </w:pPr>
      <w:r w:rsidRPr="004B7DEC">
        <w:rPr>
          <w:b/>
        </w:rPr>
        <w:t xml:space="preserve">Matthew 22:29 Jesus answered and said unto them, Ye </w:t>
      </w:r>
      <w:r w:rsidR="00DF2D98">
        <w:rPr>
          <w:b/>
        </w:rPr>
        <w:t>DO ERR</w:t>
      </w:r>
      <w:r w:rsidRPr="004B7DEC">
        <w:rPr>
          <w:b/>
        </w:rPr>
        <w:t xml:space="preserve">, </w:t>
      </w:r>
      <w:r>
        <w:rPr>
          <w:b/>
        </w:rPr>
        <w:t>NOT KNOWING</w:t>
      </w:r>
      <w:r w:rsidRPr="004B7DEC">
        <w:rPr>
          <w:b/>
        </w:rPr>
        <w:t xml:space="preserve"> the scriptures, </w:t>
      </w:r>
      <w:r>
        <w:rPr>
          <w:b/>
        </w:rPr>
        <w:t>NOR THE POWER OF</w:t>
      </w:r>
      <w:r w:rsidRPr="004B7DEC">
        <w:rPr>
          <w:b/>
        </w:rPr>
        <w:t xml:space="preserve"> God.</w:t>
      </w:r>
    </w:p>
    <w:p w:rsidR="004B7DEC" w:rsidRDefault="004B7DEC" w:rsidP="00435DCE">
      <w:pPr>
        <w:pStyle w:val="NoSpacing"/>
      </w:pPr>
      <w:r w:rsidRPr="004B7DEC">
        <w:t xml:space="preserve">(The LORD CONTROLS His book, </w:t>
      </w:r>
      <w:r>
        <w:t xml:space="preserve">NOT man, </w:t>
      </w:r>
      <w:r w:rsidRPr="004B7DEC">
        <w:t>and is NOT the author of confusion</w:t>
      </w:r>
      <w:r w:rsidR="00DF2D98">
        <w:t xml:space="preserve">: </w:t>
      </w:r>
      <w:proofErr w:type="spellStart"/>
      <w:r w:rsidR="00DF2D98" w:rsidRPr="00DF2D98">
        <w:rPr>
          <w:b/>
        </w:rPr>
        <w:t>ICorinthians</w:t>
      </w:r>
      <w:proofErr w:type="spellEnd"/>
      <w:r w:rsidR="00DF2D98" w:rsidRPr="00DF2D98">
        <w:rPr>
          <w:b/>
        </w:rPr>
        <w:t xml:space="preserve"> 14:33</w:t>
      </w:r>
      <w:r w:rsidR="00DF2D98">
        <w:t>.</w:t>
      </w:r>
      <w:r w:rsidRPr="004B7DEC">
        <w:t xml:space="preserve"> </w:t>
      </w:r>
      <w:r>
        <w:t xml:space="preserve">NOR </w:t>
      </w:r>
      <w:r w:rsidR="00DF2D98">
        <w:t>did He allow</w:t>
      </w:r>
      <w:r>
        <w:t xml:space="preserve"> man to add false books, REG</w:t>
      </w:r>
      <w:r w:rsidRPr="004B7DEC">
        <w:t>ARDLESS of man’s opinions or foolish words like “canonized” or “non-canonized.”</w:t>
      </w:r>
      <w:r w:rsidR="007158C0">
        <w:t xml:space="preserve">  Humbly learn the word, and study it, rather than allowing men to tell you what to accept or believe.</w:t>
      </w:r>
      <w:r w:rsidR="005B1B8C">
        <w:t xml:space="preserve">  Trust in the LORD, NOT man: </w:t>
      </w:r>
      <w:r w:rsidR="005B1B8C" w:rsidRPr="005B1B8C">
        <w:rPr>
          <w:b/>
        </w:rPr>
        <w:t>Jeremiah 17:5</w:t>
      </w:r>
      <w:r w:rsidR="005B1B8C">
        <w:t>.</w:t>
      </w:r>
      <w:r w:rsidR="007158C0">
        <w:t>)</w:t>
      </w:r>
    </w:p>
    <w:p w:rsidR="00435DCE" w:rsidRDefault="00435DCE" w:rsidP="00435DCE">
      <w:pPr>
        <w:pStyle w:val="NoSpacing"/>
      </w:pPr>
    </w:p>
    <w:p w:rsidR="00D03BE5" w:rsidRDefault="009B7DC7" w:rsidP="00435DCE">
      <w:pPr>
        <w:pStyle w:val="NoSpacing"/>
      </w:pPr>
      <w:r>
        <w:t>WITHOUT the Apocrypha, the</w:t>
      </w:r>
      <w:r w:rsidR="00D03BE5">
        <w:t xml:space="preserve"> </w:t>
      </w:r>
      <w:r w:rsidR="00405435">
        <w:t xml:space="preserve">preserved </w:t>
      </w:r>
      <w:r w:rsidR="00D03BE5">
        <w:t xml:space="preserve">book of the LORD </w:t>
      </w:r>
      <w:r>
        <w:t xml:space="preserve">is NOT entire </w:t>
      </w:r>
      <w:r w:rsidR="002E6F49">
        <w:t xml:space="preserve">for the righteous </w:t>
      </w:r>
      <w:r w:rsidR="00D03BE5">
        <w:t>by the Heavenly Father</w:t>
      </w:r>
      <w:r w:rsidR="00405435">
        <w:t xml:space="preserve">: </w:t>
      </w:r>
      <w:r w:rsidR="00405435" w:rsidRPr="00405435">
        <w:rPr>
          <w:b/>
        </w:rPr>
        <w:t>Psalms 12:6-7</w:t>
      </w:r>
      <w:r w:rsidR="00D03BE5">
        <w:t xml:space="preserve">, </w:t>
      </w:r>
      <w:r>
        <w:t xml:space="preserve">and also </w:t>
      </w:r>
      <w:r w:rsidR="00D03BE5">
        <w:t xml:space="preserve">there is NO WAY to </w:t>
      </w:r>
      <w:r>
        <w:t xml:space="preserve">just even </w:t>
      </w:r>
      <w:r w:rsidR="00D03BE5">
        <w:t xml:space="preserve">understand or interpret the following scripture by the </w:t>
      </w:r>
      <w:r w:rsidR="002E6F49">
        <w:t>bible (</w:t>
      </w:r>
      <w:r w:rsidR="00D03BE5">
        <w:t>Remember WE ARE NOT to trust in man</w:t>
      </w:r>
      <w:r w:rsidR="002E6F49">
        <w:t>, nor man’s books and opinions concerning the bible)</w:t>
      </w:r>
      <w:r w:rsidR="00D03BE5">
        <w:t>:</w:t>
      </w:r>
    </w:p>
    <w:p w:rsidR="00D03BE5" w:rsidRPr="00D03BE5" w:rsidRDefault="00D03BE5" w:rsidP="00435DCE">
      <w:pPr>
        <w:pStyle w:val="NoSpacing"/>
        <w:rPr>
          <w:b/>
        </w:rPr>
      </w:pPr>
      <w:r w:rsidRPr="00D03BE5">
        <w:rPr>
          <w:b/>
        </w:rPr>
        <w:t xml:space="preserve">John 10:22 And it was at Jerusalem the </w:t>
      </w:r>
      <w:r>
        <w:rPr>
          <w:b/>
        </w:rPr>
        <w:t>FEAST OF THE DEDICATION, and it WAS WINTER</w:t>
      </w:r>
      <w:r w:rsidRPr="00D03BE5">
        <w:rPr>
          <w:b/>
        </w:rPr>
        <w:t>.</w:t>
      </w:r>
    </w:p>
    <w:p w:rsidR="00D03BE5" w:rsidRDefault="00D03BE5" w:rsidP="00435DCE">
      <w:pPr>
        <w:pStyle w:val="NoSpacing"/>
      </w:pPr>
      <w:r>
        <w:t xml:space="preserve">(NO WHERE in the old </w:t>
      </w:r>
      <w:r w:rsidR="00405435">
        <w:t xml:space="preserve">testament </w:t>
      </w:r>
      <w:r>
        <w:t>or new testament links to this precept to explain its understanding</w:t>
      </w:r>
      <w:r w:rsidR="00405435">
        <w:t xml:space="preserve"> or origin, because the </w:t>
      </w:r>
      <w:r>
        <w:t>A</w:t>
      </w:r>
      <w:r w:rsidR="00405435">
        <w:t>pocrypha ONLY</w:t>
      </w:r>
      <w:r>
        <w:t xml:space="preserve"> provide</w:t>
      </w:r>
      <w:r w:rsidR="00405435">
        <w:t>s</w:t>
      </w:r>
      <w:r>
        <w:t xml:space="preserve"> the proper precept(s): </w:t>
      </w:r>
      <w:proofErr w:type="spellStart"/>
      <w:r w:rsidRPr="00D03BE5">
        <w:rPr>
          <w:b/>
        </w:rPr>
        <w:t>IMaccabees</w:t>
      </w:r>
      <w:proofErr w:type="spellEnd"/>
      <w:r w:rsidRPr="00D03BE5">
        <w:rPr>
          <w:b/>
        </w:rPr>
        <w:t xml:space="preserve"> 4:52-59</w:t>
      </w:r>
      <w:r>
        <w:t>.</w:t>
      </w:r>
    </w:p>
    <w:p w:rsidR="00D03BE5" w:rsidRDefault="00D03BE5" w:rsidP="00435DCE">
      <w:pPr>
        <w:pStyle w:val="NoSpacing"/>
      </w:pPr>
    </w:p>
    <w:p w:rsidR="00222B35" w:rsidRDefault="00DF55C0" w:rsidP="00435DCE">
      <w:pPr>
        <w:pStyle w:val="NoSpacing"/>
      </w:pPr>
      <w:r>
        <w:t>The ENTIRE bible</w:t>
      </w:r>
      <w:r w:rsidR="0090226D">
        <w:t>,</w:t>
      </w:r>
      <w:r>
        <w:t xml:space="preserve"> which is the Old Testament,</w:t>
      </w:r>
      <w:r w:rsidR="00222B35">
        <w:t xml:space="preserve"> Apocrypha and New Testament link together precept upon precept</w:t>
      </w:r>
      <w:r w:rsidR="000A52FC">
        <w:t>:</w:t>
      </w:r>
      <w:r w:rsidR="000A52FC" w:rsidRPr="000A52FC">
        <w:rPr>
          <w:b/>
          <w:bCs/>
        </w:rPr>
        <w:t xml:space="preserve"> </w:t>
      </w:r>
      <w:r w:rsidR="000A52FC">
        <w:rPr>
          <w:b/>
          <w:bCs/>
        </w:rPr>
        <w:t xml:space="preserve">Isaiah 28:9-10, </w:t>
      </w:r>
      <w:proofErr w:type="spellStart"/>
      <w:r w:rsidR="000A52FC">
        <w:rPr>
          <w:b/>
          <w:bCs/>
        </w:rPr>
        <w:t>IITimothy</w:t>
      </w:r>
      <w:proofErr w:type="spellEnd"/>
      <w:r w:rsidR="000A52FC">
        <w:rPr>
          <w:b/>
          <w:bCs/>
        </w:rPr>
        <w:t xml:space="preserve"> 2:15, Ecclesiasticus 21:15</w:t>
      </w:r>
      <w:r w:rsidR="0090226D">
        <w:t>,</w:t>
      </w:r>
      <w:r w:rsidR="000A52FC">
        <w:t xml:space="preserve"> etc.,</w:t>
      </w:r>
      <w:r w:rsidR="00222B35">
        <w:t xml:space="preserve"> providing us both insight and understanding to the bible and precepts/scriptures.  Here are some examples:</w:t>
      </w:r>
    </w:p>
    <w:p w:rsidR="006177F4" w:rsidRPr="006177F4" w:rsidRDefault="00F7563F" w:rsidP="006177F4">
      <w:pPr>
        <w:pStyle w:val="NoSpacing"/>
        <w:rPr>
          <w:b/>
        </w:rPr>
      </w:pPr>
      <w:proofErr w:type="spellStart"/>
      <w:r w:rsidRPr="006177F4">
        <w:rPr>
          <w:b/>
        </w:rPr>
        <w:t>IIEsdras</w:t>
      </w:r>
      <w:proofErr w:type="spellEnd"/>
      <w:r w:rsidRPr="006177F4">
        <w:rPr>
          <w:b/>
        </w:rPr>
        <w:t xml:space="preserve"> 1</w:t>
      </w:r>
      <w:r w:rsidR="006177F4" w:rsidRPr="006177F4">
        <w:rPr>
          <w:b/>
        </w:rPr>
        <w:t xml:space="preserve">3:32 And the time shall be when these things shall come to pass, and the signs shall happen which I shewed thee before, and then shall </w:t>
      </w:r>
      <w:r w:rsidR="006177F4">
        <w:rPr>
          <w:b/>
        </w:rPr>
        <w:t>MY</w:t>
      </w:r>
      <w:r w:rsidR="006177F4" w:rsidRPr="006177F4">
        <w:rPr>
          <w:b/>
        </w:rPr>
        <w:t xml:space="preserve"> Son be declared, whom thou </w:t>
      </w:r>
      <w:proofErr w:type="spellStart"/>
      <w:r w:rsidR="006177F4" w:rsidRPr="006177F4">
        <w:rPr>
          <w:b/>
        </w:rPr>
        <w:t>sawest</w:t>
      </w:r>
      <w:proofErr w:type="spellEnd"/>
      <w:r w:rsidR="006177F4" w:rsidRPr="006177F4">
        <w:rPr>
          <w:b/>
        </w:rPr>
        <w:t xml:space="preserve"> as a man ascending.</w:t>
      </w:r>
    </w:p>
    <w:p w:rsidR="006177F4" w:rsidRPr="006177F4" w:rsidRDefault="006177F4" w:rsidP="006177F4">
      <w:pPr>
        <w:pStyle w:val="NoSpacing"/>
        <w:rPr>
          <w:b/>
        </w:rPr>
      </w:pPr>
      <w:r w:rsidRPr="006177F4">
        <w:rPr>
          <w:b/>
        </w:rPr>
        <w:t xml:space="preserve">:33 And when all the people hear </w:t>
      </w:r>
      <w:r>
        <w:rPr>
          <w:b/>
        </w:rPr>
        <w:t>HIS VOICE</w:t>
      </w:r>
      <w:r w:rsidRPr="006177F4">
        <w:rPr>
          <w:b/>
        </w:rPr>
        <w:t>, every man shall in their own land leave the battle they have one against another.</w:t>
      </w:r>
    </w:p>
    <w:p w:rsidR="00E932C1" w:rsidRPr="006177F4" w:rsidRDefault="006177F4" w:rsidP="006177F4">
      <w:pPr>
        <w:pStyle w:val="NoSpacing"/>
        <w:rPr>
          <w:b/>
        </w:rPr>
      </w:pPr>
      <w:r w:rsidRPr="006177F4">
        <w:rPr>
          <w:b/>
        </w:rPr>
        <w:t xml:space="preserve">:34 And an innumerable multitude shall be </w:t>
      </w:r>
      <w:r w:rsidR="007B385C">
        <w:rPr>
          <w:b/>
        </w:rPr>
        <w:t>GATHERED TOGETHER</w:t>
      </w:r>
      <w:r w:rsidRPr="006177F4">
        <w:rPr>
          <w:b/>
        </w:rPr>
        <w:t xml:space="preserve">, as thou </w:t>
      </w:r>
      <w:proofErr w:type="spellStart"/>
      <w:r w:rsidRPr="006177F4">
        <w:rPr>
          <w:b/>
        </w:rPr>
        <w:t>sawest</w:t>
      </w:r>
      <w:proofErr w:type="spellEnd"/>
      <w:r w:rsidRPr="006177F4">
        <w:rPr>
          <w:b/>
        </w:rPr>
        <w:t xml:space="preserve"> them, willing to come, and </w:t>
      </w:r>
      <w:r>
        <w:rPr>
          <w:b/>
        </w:rPr>
        <w:t>TO OVERCOME HIM</w:t>
      </w:r>
      <w:r w:rsidRPr="006177F4">
        <w:rPr>
          <w:b/>
        </w:rPr>
        <w:t xml:space="preserve"> by fighting. </w:t>
      </w:r>
      <w:r w:rsidR="0022764E" w:rsidRPr="006177F4">
        <w:rPr>
          <w:b/>
        </w:rPr>
        <w:t xml:space="preserve"> </w:t>
      </w:r>
    </w:p>
    <w:p w:rsidR="004701F1" w:rsidRPr="004701F1" w:rsidRDefault="00E932C1" w:rsidP="00F7563F">
      <w:pPr>
        <w:pStyle w:val="NoSpacing"/>
        <w:rPr>
          <w:b/>
        </w:rPr>
      </w:pPr>
      <w:r>
        <w:lastRenderedPageBreak/>
        <w:t>Links to:</w:t>
      </w:r>
      <w:r w:rsidR="004701F1">
        <w:t xml:space="preserve"> </w:t>
      </w:r>
      <w:r w:rsidR="006177F4" w:rsidRPr="006177F4">
        <w:rPr>
          <w:b/>
        </w:rPr>
        <w:t>Revelations 19:</w:t>
      </w:r>
      <w:r w:rsidR="0016580C" w:rsidRPr="006177F4">
        <w:rPr>
          <w:b/>
        </w:rPr>
        <w:t>19</w:t>
      </w:r>
      <w:r w:rsidR="006177F4" w:rsidRPr="006177F4">
        <w:rPr>
          <w:b/>
        </w:rPr>
        <w:t xml:space="preserve"> And I saw the beast, and the kings of the earth, and their armies, </w:t>
      </w:r>
      <w:r w:rsidR="007B385C">
        <w:rPr>
          <w:b/>
        </w:rPr>
        <w:t xml:space="preserve">GATHERED TOGETHER </w:t>
      </w:r>
      <w:r w:rsidR="006177F4" w:rsidRPr="006177F4">
        <w:rPr>
          <w:b/>
        </w:rPr>
        <w:t xml:space="preserve">to make war AGAINST HIM that sat on the horse, and against his army. </w:t>
      </w:r>
    </w:p>
    <w:p w:rsidR="00E932C1" w:rsidRDefault="00E932C1" w:rsidP="00F7563F">
      <w:pPr>
        <w:pStyle w:val="NoSpacing"/>
      </w:pPr>
    </w:p>
    <w:p w:rsidR="004701F1" w:rsidRPr="004701F1" w:rsidRDefault="007B385C" w:rsidP="004701F1">
      <w:pPr>
        <w:pStyle w:val="NoSpacing"/>
        <w:rPr>
          <w:b/>
        </w:rPr>
      </w:pPr>
      <w:proofErr w:type="spellStart"/>
      <w:r w:rsidRPr="007C1EAD">
        <w:rPr>
          <w:b/>
        </w:rPr>
        <w:t>IIEsdras</w:t>
      </w:r>
      <w:proofErr w:type="spellEnd"/>
      <w:r w:rsidRPr="007C1EAD">
        <w:rPr>
          <w:b/>
        </w:rPr>
        <w:t xml:space="preserve"> 2:37</w:t>
      </w:r>
      <w:r w:rsidR="004701F1">
        <w:rPr>
          <w:b/>
        </w:rPr>
        <w:t xml:space="preserve"> </w:t>
      </w:r>
      <w:r w:rsidR="004701F1" w:rsidRPr="004701F1">
        <w:rPr>
          <w:b/>
        </w:rPr>
        <w:t xml:space="preserve">O receive the gift that is given you, and be glad, giving thanks unto him that hath led you to the </w:t>
      </w:r>
      <w:r w:rsidR="004701F1">
        <w:rPr>
          <w:b/>
        </w:rPr>
        <w:t>HEAVENLY KINGDOM</w:t>
      </w:r>
      <w:r w:rsidR="004701F1" w:rsidRPr="004701F1">
        <w:rPr>
          <w:b/>
        </w:rPr>
        <w:t>.</w:t>
      </w:r>
    </w:p>
    <w:p w:rsidR="004701F1" w:rsidRDefault="004701F1" w:rsidP="004701F1">
      <w:pPr>
        <w:pStyle w:val="NoSpacing"/>
      </w:pPr>
      <w:r>
        <w:rPr>
          <w:b/>
        </w:rPr>
        <w:t>:</w:t>
      </w:r>
      <w:r w:rsidRPr="004701F1">
        <w:rPr>
          <w:b/>
        </w:rPr>
        <w:t xml:space="preserve">38 Arise up and stand, behold the number of those that be </w:t>
      </w:r>
      <w:r>
        <w:rPr>
          <w:b/>
        </w:rPr>
        <w:t>SEALED IN THE FEAST</w:t>
      </w:r>
      <w:r w:rsidRPr="004701F1">
        <w:rPr>
          <w:b/>
        </w:rPr>
        <w:t xml:space="preserve"> of the Lord;</w:t>
      </w:r>
      <w:r w:rsidR="007B385C" w:rsidRPr="007C1EAD">
        <w:rPr>
          <w:b/>
        </w:rPr>
        <w:t xml:space="preserve"> </w:t>
      </w:r>
    </w:p>
    <w:p w:rsidR="004701F1" w:rsidRPr="004701F1" w:rsidRDefault="004701F1" w:rsidP="004701F1">
      <w:pPr>
        <w:pStyle w:val="NoSpacing"/>
        <w:rPr>
          <w:b/>
        </w:rPr>
      </w:pPr>
      <w:r>
        <w:t xml:space="preserve">Links to: </w:t>
      </w:r>
      <w:r>
        <w:rPr>
          <w:b/>
        </w:rPr>
        <w:t xml:space="preserve">Matthew 22:2 </w:t>
      </w:r>
      <w:r w:rsidRPr="004701F1">
        <w:rPr>
          <w:b/>
        </w:rPr>
        <w:t xml:space="preserve">The </w:t>
      </w:r>
      <w:r w:rsidR="00DD233C">
        <w:rPr>
          <w:b/>
        </w:rPr>
        <w:t>KINGDOM OF HEAVEN</w:t>
      </w:r>
      <w:r w:rsidRPr="004701F1">
        <w:rPr>
          <w:b/>
        </w:rPr>
        <w:t xml:space="preserve"> is like unto a certain king, which made </w:t>
      </w:r>
      <w:r w:rsidR="00DD233C">
        <w:rPr>
          <w:b/>
        </w:rPr>
        <w:t>A MARRIAGE</w:t>
      </w:r>
      <w:r w:rsidRPr="004701F1">
        <w:rPr>
          <w:b/>
        </w:rPr>
        <w:t xml:space="preserve"> for his son,</w:t>
      </w:r>
    </w:p>
    <w:p w:rsidR="007A7326" w:rsidRDefault="004701F1" w:rsidP="004701F1">
      <w:pPr>
        <w:pStyle w:val="NoSpacing"/>
        <w:rPr>
          <w:b/>
        </w:rPr>
      </w:pPr>
      <w:r w:rsidRPr="004701F1">
        <w:rPr>
          <w:b/>
        </w:rPr>
        <w:t xml:space="preserve">3 And sent forth his servants to call them that were bidden to </w:t>
      </w:r>
      <w:r w:rsidR="007A7326">
        <w:rPr>
          <w:b/>
        </w:rPr>
        <w:t>THE WEDDING</w:t>
      </w:r>
      <w:r w:rsidRPr="004701F1">
        <w:rPr>
          <w:b/>
        </w:rPr>
        <w:t>: and they would not come.</w:t>
      </w:r>
      <w:r w:rsidR="007B385C" w:rsidRPr="007C1EAD">
        <w:rPr>
          <w:b/>
        </w:rPr>
        <w:t xml:space="preserve"> </w:t>
      </w:r>
    </w:p>
    <w:p w:rsidR="00F7563F" w:rsidRPr="007C1EAD" w:rsidRDefault="004701F1" w:rsidP="004701F1">
      <w:pPr>
        <w:pStyle w:val="NoSpacing"/>
        <w:rPr>
          <w:b/>
        </w:rPr>
      </w:pPr>
      <w:r>
        <w:t>L</w:t>
      </w:r>
      <w:r w:rsidR="007B385C" w:rsidRPr="007C1EAD">
        <w:t>inks to</w:t>
      </w:r>
      <w:r>
        <w:t>:</w:t>
      </w:r>
      <w:r w:rsidR="007B385C" w:rsidRPr="007C1EAD">
        <w:rPr>
          <w:b/>
        </w:rPr>
        <w:t xml:space="preserve"> </w:t>
      </w:r>
      <w:r w:rsidR="00F7563F" w:rsidRPr="007C1EAD">
        <w:rPr>
          <w:b/>
        </w:rPr>
        <w:t>Revelations 7:4</w:t>
      </w:r>
      <w:r w:rsidR="00DD233C">
        <w:rPr>
          <w:b/>
        </w:rPr>
        <w:t xml:space="preserve"> </w:t>
      </w:r>
      <w:r w:rsidR="00DD233C" w:rsidRPr="00DD233C">
        <w:rPr>
          <w:b/>
        </w:rPr>
        <w:t xml:space="preserve">And I heard the number of them </w:t>
      </w:r>
      <w:r w:rsidR="00DD233C">
        <w:rPr>
          <w:b/>
        </w:rPr>
        <w:t>WHICH WERE SEALED:</w:t>
      </w:r>
      <w:r w:rsidR="00DD233C" w:rsidRPr="00DD233C">
        <w:rPr>
          <w:b/>
        </w:rPr>
        <w:t xml:space="preserve"> and there were sealed an hundred and forty and four </w:t>
      </w:r>
      <w:proofErr w:type="spellStart"/>
      <w:r w:rsidR="00DD233C" w:rsidRPr="00DD233C">
        <w:rPr>
          <w:b/>
        </w:rPr>
        <w:t>thousand</w:t>
      </w:r>
      <w:proofErr w:type="spellEnd"/>
      <w:r w:rsidR="00DD233C" w:rsidRPr="00DD233C">
        <w:rPr>
          <w:b/>
        </w:rPr>
        <w:t xml:space="preserve"> of all the tribes of the children of Israel.</w:t>
      </w:r>
    </w:p>
    <w:p w:rsidR="007B385C" w:rsidRPr="007C1EAD" w:rsidRDefault="007B385C" w:rsidP="00F7563F">
      <w:pPr>
        <w:pStyle w:val="NoSpacing"/>
        <w:rPr>
          <w:b/>
        </w:rPr>
      </w:pPr>
    </w:p>
    <w:p w:rsidR="007B385C" w:rsidRPr="007C1EAD" w:rsidRDefault="007B385C" w:rsidP="00F7563F">
      <w:pPr>
        <w:pStyle w:val="NoSpacing"/>
        <w:rPr>
          <w:b/>
        </w:rPr>
      </w:pPr>
      <w:proofErr w:type="spellStart"/>
      <w:r w:rsidRPr="007C1EAD">
        <w:rPr>
          <w:b/>
        </w:rPr>
        <w:t>IIEsdras</w:t>
      </w:r>
      <w:proofErr w:type="spellEnd"/>
      <w:r w:rsidRPr="007C1EAD">
        <w:rPr>
          <w:b/>
        </w:rPr>
        <w:t xml:space="preserve"> 2:42-43, </w:t>
      </w:r>
      <w:r w:rsidRPr="007C1EAD">
        <w:t>links to</w:t>
      </w:r>
      <w:r w:rsidRPr="007C1EAD">
        <w:rPr>
          <w:b/>
        </w:rPr>
        <w:t xml:space="preserve"> Revelations 7:9, </w:t>
      </w:r>
      <w:r w:rsidRPr="007C1EAD">
        <w:t>links to</w:t>
      </w:r>
      <w:r w:rsidRPr="007C1EAD">
        <w:rPr>
          <w:b/>
        </w:rPr>
        <w:t xml:space="preserve"> </w:t>
      </w:r>
      <w:r w:rsidR="00F7563F" w:rsidRPr="007C1EAD">
        <w:rPr>
          <w:b/>
        </w:rPr>
        <w:t>James 1:12</w:t>
      </w:r>
      <w:r w:rsidRPr="007C1EAD">
        <w:rPr>
          <w:b/>
        </w:rPr>
        <w:t xml:space="preserve">, </w:t>
      </w:r>
      <w:r w:rsidRPr="007C1EAD">
        <w:t>links to</w:t>
      </w:r>
      <w:r w:rsidRPr="007C1EAD">
        <w:rPr>
          <w:b/>
        </w:rPr>
        <w:t xml:space="preserve"> </w:t>
      </w:r>
      <w:r w:rsidR="00F31A14" w:rsidRPr="007C1EAD">
        <w:rPr>
          <w:b/>
        </w:rPr>
        <w:t>Revelations 2:10</w:t>
      </w:r>
    </w:p>
    <w:p w:rsidR="00F7563F" w:rsidRPr="007812F9" w:rsidRDefault="007B385C" w:rsidP="00F7563F">
      <w:pPr>
        <w:pStyle w:val="NoSpacing"/>
        <w:rPr>
          <w:b/>
        </w:rPr>
      </w:pPr>
      <w:proofErr w:type="spellStart"/>
      <w:r w:rsidRPr="007812F9">
        <w:rPr>
          <w:b/>
        </w:rPr>
        <w:t>IIEsdras</w:t>
      </w:r>
      <w:proofErr w:type="spellEnd"/>
      <w:r w:rsidRPr="007812F9">
        <w:rPr>
          <w:b/>
        </w:rPr>
        <w:t xml:space="preserve"> 2:44-45, </w:t>
      </w:r>
      <w:r w:rsidRPr="007812F9">
        <w:t>links to</w:t>
      </w:r>
      <w:r w:rsidRPr="007812F9">
        <w:rPr>
          <w:b/>
        </w:rPr>
        <w:t xml:space="preserve"> </w:t>
      </w:r>
      <w:r w:rsidR="00F7563F" w:rsidRPr="007812F9">
        <w:rPr>
          <w:b/>
        </w:rPr>
        <w:t>Matthew 19:27-28</w:t>
      </w:r>
    </w:p>
    <w:p w:rsidR="009831F3" w:rsidRPr="007812F9" w:rsidRDefault="007812F9" w:rsidP="00F7563F">
      <w:pPr>
        <w:pStyle w:val="NoSpacing"/>
        <w:rPr>
          <w:b/>
        </w:rPr>
      </w:pPr>
      <w:proofErr w:type="spellStart"/>
      <w:r w:rsidRPr="007812F9">
        <w:rPr>
          <w:b/>
        </w:rPr>
        <w:t>IIEsdras</w:t>
      </w:r>
      <w:proofErr w:type="spellEnd"/>
      <w:r w:rsidRPr="007812F9">
        <w:rPr>
          <w:b/>
        </w:rPr>
        <w:t xml:space="preserve"> 2:39-40, </w:t>
      </w:r>
      <w:r w:rsidRPr="007812F9">
        <w:t>links to</w:t>
      </w:r>
      <w:r w:rsidRPr="007812F9">
        <w:rPr>
          <w:b/>
        </w:rPr>
        <w:t xml:space="preserve"> </w:t>
      </w:r>
      <w:r w:rsidR="009831F3" w:rsidRPr="007812F9">
        <w:rPr>
          <w:b/>
        </w:rPr>
        <w:t>Revelations 3:5</w:t>
      </w:r>
      <w:r w:rsidR="009831F3" w:rsidRPr="007812F9">
        <w:rPr>
          <w:b/>
        </w:rPr>
        <w:br/>
      </w:r>
      <w:proofErr w:type="spellStart"/>
      <w:r w:rsidRPr="007812F9">
        <w:rPr>
          <w:b/>
        </w:rPr>
        <w:t>IIEsdras</w:t>
      </w:r>
      <w:proofErr w:type="spellEnd"/>
      <w:r w:rsidRPr="007812F9">
        <w:rPr>
          <w:b/>
        </w:rPr>
        <w:t xml:space="preserve"> 2:46-47, </w:t>
      </w:r>
      <w:r w:rsidRPr="007812F9">
        <w:t>links to</w:t>
      </w:r>
      <w:r w:rsidRPr="007812F9">
        <w:rPr>
          <w:b/>
        </w:rPr>
        <w:t xml:space="preserve"> Matthew 10:32-33, </w:t>
      </w:r>
      <w:r w:rsidRPr="007812F9">
        <w:t>links to</w:t>
      </w:r>
      <w:r w:rsidRPr="007812F9">
        <w:rPr>
          <w:b/>
        </w:rPr>
        <w:t xml:space="preserve"> </w:t>
      </w:r>
      <w:r w:rsidR="009831F3" w:rsidRPr="007812F9">
        <w:rPr>
          <w:b/>
        </w:rPr>
        <w:t>Matthew 10:22</w:t>
      </w:r>
      <w:r w:rsidRPr="007812F9">
        <w:rPr>
          <w:b/>
        </w:rPr>
        <w:br/>
      </w:r>
      <w:proofErr w:type="spellStart"/>
      <w:r w:rsidRPr="007812F9">
        <w:rPr>
          <w:b/>
        </w:rPr>
        <w:t>IIEsdras</w:t>
      </w:r>
      <w:proofErr w:type="spellEnd"/>
      <w:r w:rsidRPr="007812F9">
        <w:rPr>
          <w:b/>
        </w:rPr>
        <w:t xml:space="preserve"> 7:27-30, </w:t>
      </w:r>
      <w:r w:rsidRPr="007812F9">
        <w:t>links to</w:t>
      </w:r>
      <w:r w:rsidRPr="007812F9">
        <w:rPr>
          <w:b/>
        </w:rPr>
        <w:t xml:space="preserve"> John 15:18-19, </w:t>
      </w:r>
      <w:r w:rsidRPr="007812F9">
        <w:t>links to</w:t>
      </w:r>
      <w:r w:rsidRPr="007812F9">
        <w:rPr>
          <w:b/>
        </w:rPr>
        <w:t xml:space="preserve"> </w:t>
      </w:r>
      <w:r w:rsidR="00ED6F77" w:rsidRPr="007812F9">
        <w:rPr>
          <w:b/>
        </w:rPr>
        <w:t>Daniel 12:9</w:t>
      </w:r>
    </w:p>
    <w:p w:rsidR="00222B35" w:rsidRDefault="007812F9" w:rsidP="00F7563F">
      <w:pPr>
        <w:pStyle w:val="NoSpacing"/>
        <w:rPr>
          <w:b/>
        </w:rPr>
      </w:pPr>
      <w:r w:rsidRPr="007812F9">
        <w:rPr>
          <w:b/>
        </w:rPr>
        <w:t xml:space="preserve">Ecclesiasticus 21:11, </w:t>
      </w:r>
      <w:r w:rsidRPr="007812F9">
        <w:t>links to</w:t>
      </w:r>
      <w:r w:rsidRPr="007812F9">
        <w:rPr>
          <w:b/>
        </w:rPr>
        <w:t xml:space="preserve"> </w:t>
      </w:r>
      <w:r w:rsidR="00222B35" w:rsidRPr="007812F9">
        <w:rPr>
          <w:b/>
        </w:rPr>
        <w:t>Romans 2:13</w:t>
      </w:r>
    </w:p>
    <w:p w:rsidR="00D94E0D" w:rsidRDefault="00D94E0D" w:rsidP="00F7563F">
      <w:pPr>
        <w:pStyle w:val="NoSpacing"/>
        <w:rPr>
          <w:b/>
        </w:rPr>
      </w:pPr>
      <w:proofErr w:type="spellStart"/>
      <w:r>
        <w:rPr>
          <w:b/>
        </w:rPr>
        <w:t>IIEsdras</w:t>
      </w:r>
      <w:proofErr w:type="spellEnd"/>
      <w:r>
        <w:rPr>
          <w:b/>
        </w:rPr>
        <w:t xml:space="preserve"> 1:37, </w:t>
      </w:r>
      <w:r w:rsidRPr="00D94E0D">
        <w:t>links to</w:t>
      </w:r>
      <w:r>
        <w:rPr>
          <w:b/>
        </w:rPr>
        <w:t xml:space="preserve"> John 20:29</w:t>
      </w:r>
    </w:p>
    <w:p w:rsidR="007A7326" w:rsidRPr="007812F9" w:rsidRDefault="007A7326" w:rsidP="00F7563F">
      <w:pPr>
        <w:pStyle w:val="NoSpacing"/>
        <w:rPr>
          <w:b/>
        </w:rPr>
      </w:pPr>
      <w:r>
        <w:rPr>
          <w:b/>
        </w:rPr>
        <w:t>Etc., Etc., etc.</w:t>
      </w:r>
    </w:p>
    <w:p w:rsidR="001B6420" w:rsidRDefault="001B6420" w:rsidP="00F7563F">
      <w:pPr>
        <w:pStyle w:val="NoSpacing"/>
      </w:pPr>
    </w:p>
    <w:p w:rsidR="001B6420" w:rsidRDefault="002349FA" w:rsidP="001B6420">
      <w:pPr>
        <w:pStyle w:val="NoSpacing"/>
      </w:pPr>
      <w:r>
        <w:t>Another devil doctrine used by m</w:t>
      </w:r>
      <w:r w:rsidR="001B6420">
        <w:t>any</w:t>
      </w:r>
      <w:r>
        <w:t xml:space="preserve"> (such as Israel of God or Christians), is to</w:t>
      </w:r>
      <w:r w:rsidR="001B6420">
        <w:t xml:space="preserve"> </w:t>
      </w:r>
      <w:r w:rsidR="0022764E">
        <w:t xml:space="preserve">pervert and </w:t>
      </w:r>
      <w:r w:rsidR="001B6420">
        <w:t xml:space="preserve">use this scripture to senselessly attempt to refute the validity of the </w:t>
      </w:r>
      <w:r w:rsidR="00985EC8">
        <w:t xml:space="preserve">bible’s </w:t>
      </w:r>
      <w:r w:rsidR="007A7326">
        <w:t>A</w:t>
      </w:r>
      <w:r w:rsidR="001B6420">
        <w:t>pocryphal books</w:t>
      </w:r>
      <w:r w:rsidR="0022764E">
        <w:t>:</w:t>
      </w:r>
    </w:p>
    <w:p w:rsidR="00985EC8" w:rsidRPr="007C1EAD" w:rsidRDefault="00985EC8" w:rsidP="00985EC8">
      <w:pPr>
        <w:pStyle w:val="NoSpacing"/>
        <w:rPr>
          <w:b/>
        </w:rPr>
      </w:pPr>
      <w:proofErr w:type="spellStart"/>
      <w:r w:rsidRPr="007C1EAD">
        <w:rPr>
          <w:b/>
        </w:rPr>
        <w:t>IIMaccabees</w:t>
      </w:r>
      <w:proofErr w:type="spellEnd"/>
      <w:r w:rsidRPr="007C1EAD">
        <w:rPr>
          <w:b/>
        </w:rPr>
        <w:t xml:space="preserve"> 12:43 And when he had made a gathering throughout the company to the sum of two thousand drachms of silver, he sent it to Jerusalem to offer </w:t>
      </w:r>
      <w:r w:rsidR="007C1EAD">
        <w:rPr>
          <w:b/>
        </w:rPr>
        <w:t>A SIN OFFERING</w:t>
      </w:r>
      <w:r w:rsidRPr="007C1EAD">
        <w:rPr>
          <w:b/>
        </w:rPr>
        <w:t xml:space="preserve">, doing therein very well and honestly, in that he </w:t>
      </w:r>
      <w:r w:rsidR="007C1EAD">
        <w:rPr>
          <w:b/>
        </w:rPr>
        <w:t>WAS MINDFUL</w:t>
      </w:r>
      <w:r w:rsidRPr="007C1EAD">
        <w:rPr>
          <w:b/>
        </w:rPr>
        <w:t xml:space="preserve"> of the resurrection:</w:t>
      </w:r>
    </w:p>
    <w:p w:rsidR="00985EC8" w:rsidRPr="007C1EAD" w:rsidRDefault="00985EC8" w:rsidP="00985EC8">
      <w:pPr>
        <w:pStyle w:val="NoSpacing"/>
        <w:rPr>
          <w:b/>
        </w:rPr>
      </w:pPr>
      <w:r w:rsidRPr="007C1EAD">
        <w:rPr>
          <w:b/>
        </w:rPr>
        <w:t xml:space="preserve">:44 </w:t>
      </w:r>
      <w:r w:rsidR="007C1EAD">
        <w:rPr>
          <w:b/>
        </w:rPr>
        <w:t>FOR IF</w:t>
      </w:r>
      <w:r w:rsidRPr="007C1EAD">
        <w:rPr>
          <w:b/>
        </w:rPr>
        <w:t xml:space="preserve"> he had </w:t>
      </w:r>
      <w:r w:rsidR="007A7326">
        <w:rPr>
          <w:b/>
        </w:rPr>
        <w:t>NOT HOPED</w:t>
      </w:r>
      <w:r w:rsidRPr="007C1EAD">
        <w:rPr>
          <w:b/>
        </w:rPr>
        <w:t xml:space="preserve"> that they that were slain should have risen again, IT HAD BEEN superfluous and vain </w:t>
      </w:r>
      <w:r w:rsidR="007A7326">
        <w:rPr>
          <w:b/>
        </w:rPr>
        <w:t>TO PRAY</w:t>
      </w:r>
      <w:r w:rsidRPr="007C1EAD">
        <w:rPr>
          <w:b/>
        </w:rPr>
        <w:t xml:space="preserve"> for the dead.</w:t>
      </w:r>
    </w:p>
    <w:p w:rsidR="001B6420" w:rsidRPr="007C1EAD" w:rsidRDefault="00985EC8" w:rsidP="00985EC8">
      <w:pPr>
        <w:pStyle w:val="NoSpacing"/>
        <w:rPr>
          <w:b/>
        </w:rPr>
      </w:pPr>
      <w:r w:rsidRPr="007C1EAD">
        <w:rPr>
          <w:b/>
        </w:rPr>
        <w:t xml:space="preserve">:45 And also in that he perceived that there was great </w:t>
      </w:r>
      <w:proofErr w:type="spellStart"/>
      <w:r w:rsidRPr="007C1EAD">
        <w:rPr>
          <w:b/>
        </w:rPr>
        <w:t>favour</w:t>
      </w:r>
      <w:proofErr w:type="spellEnd"/>
      <w:r w:rsidRPr="007C1EAD">
        <w:rPr>
          <w:b/>
        </w:rPr>
        <w:t xml:space="preserve"> laid up for those that DIED GODLY, it was </w:t>
      </w:r>
      <w:r w:rsidR="002349FA">
        <w:rPr>
          <w:b/>
        </w:rPr>
        <w:t>AN HOLY</w:t>
      </w:r>
      <w:r w:rsidRPr="007C1EAD">
        <w:rPr>
          <w:b/>
        </w:rPr>
        <w:t xml:space="preserve"> and </w:t>
      </w:r>
      <w:r w:rsidR="002349FA">
        <w:rPr>
          <w:b/>
        </w:rPr>
        <w:t>GOOD THOUGHT</w:t>
      </w:r>
      <w:r w:rsidRPr="007C1EAD">
        <w:rPr>
          <w:b/>
        </w:rPr>
        <w:t xml:space="preserve">. Whereupon he made a reconciliation </w:t>
      </w:r>
      <w:r w:rsidR="002349FA">
        <w:rPr>
          <w:b/>
        </w:rPr>
        <w:t>FOR THE DEAD</w:t>
      </w:r>
      <w:r w:rsidRPr="007C1EAD">
        <w:rPr>
          <w:b/>
        </w:rPr>
        <w:t>, that they might be delivered from sin.</w:t>
      </w:r>
    </w:p>
    <w:p w:rsidR="002349FA" w:rsidRDefault="002349FA" w:rsidP="001B6420">
      <w:pPr>
        <w:pStyle w:val="NoSpacing"/>
      </w:pPr>
    </w:p>
    <w:p w:rsidR="0022764E" w:rsidRDefault="0022764E" w:rsidP="001B6420">
      <w:pPr>
        <w:pStyle w:val="NoSpacing"/>
      </w:pPr>
      <w:r>
        <w:t xml:space="preserve">Humbly learn the word of truth, </w:t>
      </w:r>
      <w:r w:rsidR="00684464">
        <w:t xml:space="preserve">ALL OF IT, precept upon precept. </w:t>
      </w:r>
      <w:r w:rsidR="00985EC8">
        <w:t xml:space="preserve"> For instance:</w:t>
      </w:r>
    </w:p>
    <w:p w:rsidR="00D94E0D" w:rsidRDefault="00D94E0D" w:rsidP="00985EC8">
      <w:pPr>
        <w:pStyle w:val="NoSpacing"/>
      </w:pPr>
    </w:p>
    <w:p w:rsidR="00985EC8" w:rsidRPr="00063847" w:rsidRDefault="0090226D" w:rsidP="00985EC8">
      <w:pPr>
        <w:pStyle w:val="NoSpacing"/>
        <w:rPr>
          <w:b/>
        </w:rPr>
      </w:pPr>
      <w:r>
        <w:t>-</w:t>
      </w:r>
      <w:proofErr w:type="spellStart"/>
      <w:r w:rsidRPr="00063847">
        <w:rPr>
          <w:b/>
        </w:rPr>
        <w:t>IIT</w:t>
      </w:r>
      <w:r w:rsidR="00985EC8" w:rsidRPr="00063847">
        <w:rPr>
          <w:b/>
        </w:rPr>
        <w:t>imothy</w:t>
      </w:r>
      <w:proofErr w:type="spellEnd"/>
      <w:r w:rsidR="00985EC8" w:rsidRPr="00063847">
        <w:rPr>
          <w:b/>
        </w:rPr>
        <w:t xml:space="preserve"> 1:16 The Lord </w:t>
      </w:r>
      <w:r w:rsidR="00684464">
        <w:rPr>
          <w:b/>
        </w:rPr>
        <w:t>GIVE MERCY</w:t>
      </w:r>
      <w:r w:rsidR="00985EC8" w:rsidRPr="00063847">
        <w:rPr>
          <w:b/>
        </w:rPr>
        <w:t xml:space="preserve"> unto the house of </w:t>
      </w:r>
      <w:proofErr w:type="spellStart"/>
      <w:r w:rsidR="00985EC8" w:rsidRPr="00063847">
        <w:rPr>
          <w:b/>
        </w:rPr>
        <w:t>Onesiphorus</w:t>
      </w:r>
      <w:proofErr w:type="spellEnd"/>
      <w:r w:rsidR="00985EC8" w:rsidRPr="00063847">
        <w:rPr>
          <w:b/>
        </w:rPr>
        <w:t xml:space="preserve">; for </w:t>
      </w:r>
      <w:proofErr w:type="spellStart"/>
      <w:r w:rsidR="00985EC8" w:rsidRPr="00063847">
        <w:rPr>
          <w:b/>
        </w:rPr>
        <w:t>he</w:t>
      </w:r>
      <w:proofErr w:type="spellEnd"/>
      <w:r w:rsidR="00985EC8" w:rsidRPr="00063847">
        <w:rPr>
          <w:b/>
        </w:rPr>
        <w:t xml:space="preserve"> oft refreshed me, and was not ashamed of my chain:</w:t>
      </w:r>
    </w:p>
    <w:p w:rsidR="00985EC8" w:rsidRPr="00063847" w:rsidRDefault="00063847" w:rsidP="00985EC8">
      <w:pPr>
        <w:pStyle w:val="NoSpacing"/>
        <w:rPr>
          <w:b/>
        </w:rPr>
      </w:pPr>
      <w:r w:rsidRPr="00063847">
        <w:rPr>
          <w:b/>
        </w:rPr>
        <w:t>:</w:t>
      </w:r>
      <w:r w:rsidR="00985EC8" w:rsidRPr="00063847">
        <w:rPr>
          <w:b/>
        </w:rPr>
        <w:t>17 But, when he was in Rome, he sought me out very diligently, and found me.</w:t>
      </w:r>
    </w:p>
    <w:p w:rsidR="0090226D" w:rsidRDefault="00063847" w:rsidP="00985EC8">
      <w:pPr>
        <w:pStyle w:val="NoSpacing"/>
        <w:rPr>
          <w:b/>
        </w:rPr>
      </w:pPr>
      <w:r w:rsidRPr="00063847">
        <w:rPr>
          <w:b/>
        </w:rPr>
        <w:t>:</w:t>
      </w:r>
      <w:r w:rsidR="00985EC8" w:rsidRPr="00063847">
        <w:rPr>
          <w:b/>
        </w:rPr>
        <w:t xml:space="preserve">18 The Lord </w:t>
      </w:r>
      <w:r w:rsidR="00684464">
        <w:rPr>
          <w:b/>
        </w:rPr>
        <w:t>GRANT UNTO</w:t>
      </w:r>
      <w:r w:rsidR="00985EC8" w:rsidRPr="00063847">
        <w:rPr>
          <w:b/>
        </w:rPr>
        <w:t xml:space="preserve"> him that he may find mercy of the Lord </w:t>
      </w:r>
      <w:r>
        <w:rPr>
          <w:b/>
        </w:rPr>
        <w:t>IN THAT DAY</w:t>
      </w:r>
      <w:r w:rsidR="00985EC8" w:rsidRPr="00063847">
        <w:rPr>
          <w:b/>
        </w:rPr>
        <w:t xml:space="preserve">: and in how many things he ministered unto me at Ephesus, thou </w:t>
      </w:r>
      <w:proofErr w:type="spellStart"/>
      <w:r w:rsidR="00985EC8" w:rsidRPr="00063847">
        <w:rPr>
          <w:b/>
        </w:rPr>
        <w:t>knowest</w:t>
      </w:r>
      <w:proofErr w:type="spellEnd"/>
      <w:r w:rsidR="00985EC8" w:rsidRPr="00063847">
        <w:rPr>
          <w:b/>
        </w:rPr>
        <w:t xml:space="preserve"> very well.</w:t>
      </w:r>
    </w:p>
    <w:p w:rsidR="00063847" w:rsidRPr="00063847" w:rsidRDefault="007C1EAD" w:rsidP="00985EC8">
      <w:pPr>
        <w:pStyle w:val="NoSpacing"/>
      </w:pPr>
      <w:r>
        <w:t>(B</w:t>
      </w:r>
      <w:r w:rsidR="00063847" w:rsidRPr="00063847">
        <w:t>iblically, the righteous that fall, are not out of sight and out of mind, and still live unto the Lord!</w:t>
      </w:r>
      <w:r w:rsidR="007A7326">
        <w:t xml:space="preserve">  Furthermore, not only prayers of mercy which is now our offerings: </w:t>
      </w:r>
      <w:r w:rsidR="007A7326" w:rsidRPr="007A7326">
        <w:rPr>
          <w:b/>
        </w:rPr>
        <w:t>Hosea 14:1-2</w:t>
      </w:r>
      <w:r w:rsidR="007A7326">
        <w:t xml:space="preserve">, but to </w:t>
      </w:r>
      <w:r w:rsidR="00684464">
        <w:t xml:space="preserve">also </w:t>
      </w:r>
      <w:r w:rsidR="007A7326">
        <w:t>comfort widows and those beloved remaining in the house of the righteous.</w:t>
      </w:r>
      <w:r w:rsidR="00063847" w:rsidRPr="00063847">
        <w:t>)</w:t>
      </w:r>
    </w:p>
    <w:p w:rsidR="00063847" w:rsidRDefault="00063847" w:rsidP="00063847">
      <w:pPr>
        <w:pStyle w:val="NoSpacing"/>
      </w:pPr>
    </w:p>
    <w:p w:rsidR="00063847" w:rsidRPr="00063847" w:rsidRDefault="00063847" w:rsidP="00063847">
      <w:pPr>
        <w:pStyle w:val="NoSpacing"/>
        <w:rPr>
          <w:b/>
        </w:rPr>
      </w:pPr>
      <w:r>
        <w:t>-</w:t>
      </w:r>
      <w:r w:rsidRPr="00063847">
        <w:rPr>
          <w:b/>
        </w:rPr>
        <w:t>Luke 20:36 Neither can they die any more: for THEY ARE EQUAL unto the angels; and are the children of God, being the children of the resurrection.</w:t>
      </w:r>
    </w:p>
    <w:p w:rsidR="00063847" w:rsidRPr="00063847" w:rsidRDefault="00063847" w:rsidP="00063847">
      <w:pPr>
        <w:pStyle w:val="NoSpacing"/>
        <w:rPr>
          <w:b/>
        </w:rPr>
      </w:pPr>
      <w:r w:rsidRPr="00063847">
        <w:rPr>
          <w:b/>
        </w:rPr>
        <w:t>:37 Now that the dead ARE RAISED, even Moses shewed at the bush, when he calleth the Lord the God of Abraham, and the God of Isaac, and the God of Jacob.</w:t>
      </w:r>
    </w:p>
    <w:p w:rsidR="00063847" w:rsidRPr="00063847" w:rsidRDefault="00063847" w:rsidP="00063847">
      <w:pPr>
        <w:pStyle w:val="NoSpacing"/>
        <w:rPr>
          <w:b/>
        </w:rPr>
      </w:pPr>
      <w:r w:rsidRPr="00063847">
        <w:rPr>
          <w:b/>
        </w:rPr>
        <w:lastRenderedPageBreak/>
        <w:t xml:space="preserve">:38 For he </w:t>
      </w:r>
      <w:r w:rsidR="007C1EAD">
        <w:rPr>
          <w:b/>
        </w:rPr>
        <w:t>IS NOT</w:t>
      </w:r>
      <w:r w:rsidRPr="00063847">
        <w:rPr>
          <w:b/>
        </w:rPr>
        <w:t xml:space="preserve"> a God of the dead, BUT OF THE LIVING: for all live unto him.</w:t>
      </w:r>
      <w:r w:rsidR="001B6420" w:rsidRPr="00063847">
        <w:rPr>
          <w:b/>
        </w:rPr>
        <w:t xml:space="preserve"> </w:t>
      </w:r>
    </w:p>
    <w:p w:rsidR="001B6420" w:rsidRDefault="00063847" w:rsidP="001B6420">
      <w:pPr>
        <w:pStyle w:val="NoSpacing"/>
      </w:pPr>
      <w:r>
        <w:t xml:space="preserve">(BECAUSE carnal minded people do not understand the bible, ANYTHING that they feel contradicts their opinions or </w:t>
      </w:r>
      <w:r w:rsidR="00371543">
        <w:t xml:space="preserve">false doctrines, is false.  If they do NOT understand carnal things or that sin is breaking the law: </w:t>
      </w:r>
      <w:proofErr w:type="spellStart"/>
      <w:r w:rsidR="00371543" w:rsidRPr="00371543">
        <w:rPr>
          <w:b/>
        </w:rPr>
        <w:t>IJohn</w:t>
      </w:r>
      <w:proofErr w:type="spellEnd"/>
      <w:r w:rsidR="00371543" w:rsidRPr="00371543">
        <w:rPr>
          <w:b/>
        </w:rPr>
        <w:t xml:space="preserve"> 3:4</w:t>
      </w:r>
      <w:r w:rsidR="00371543">
        <w:t>, HOW CAN they und</w:t>
      </w:r>
      <w:r w:rsidR="008E2648">
        <w:t>erstand spiritual scriptures such as</w:t>
      </w:r>
      <w:r w:rsidR="00371543">
        <w:t xml:space="preserve"> life after death, the soul, etc.: </w:t>
      </w:r>
      <w:r w:rsidR="00371543" w:rsidRPr="00371543">
        <w:rPr>
          <w:b/>
        </w:rPr>
        <w:t>John 3:10-13</w:t>
      </w:r>
      <w:r w:rsidR="008E2648">
        <w:t>?</w:t>
      </w:r>
      <w:r w:rsidR="00371543">
        <w:t xml:space="preserve">  E</w:t>
      </w:r>
      <w:r>
        <w:t>ven their perspective of the b</w:t>
      </w:r>
      <w:r w:rsidR="008E2648">
        <w:t>ible is grossly small and unlearned</w:t>
      </w:r>
      <w:r>
        <w:t>.</w:t>
      </w:r>
      <w:r w:rsidR="00371543">
        <w:t xml:space="preserve">  Therefore, Let God by His word be true, and every man a liar, </w:t>
      </w:r>
      <w:r w:rsidR="007C1EAD">
        <w:t>search the word YOURSELF, instead of seeking churches or man’s opinions.</w:t>
      </w:r>
      <w:r w:rsidR="00371543">
        <w:t>)</w:t>
      </w:r>
    </w:p>
    <w:p w:rsidR="00371543" w:rsidRDefault="00371543" w:rsidP="00063847">
      <w:pPr>
        <w:pStyle w:val="NoSpacing"/>
      </w:pPr>
    </w:p>
    <w:p w:rsidR="00FC77D4" w:rsidRPr="00FC77D4" w:rsidRDefault="00063847" w:rsidP="00FC77D4">
      <w:pPr>
        <w:pStyle w:val="NoSpacing"/>
        <w:rPr>
          <w:b/>
        </w:rPr>
      </w:pPr>
      <w:r>
        <w:t>-</w:t>
      </w:r>
      <w:r w:rsidR="00FC77D4" w:rsidRPr="00FC77D4">
        <w:rPr>
          <w:b/>
        </w:rPr>
        <w:t xml:space="preserve">Revelations 22:8 And I John saw these things, and heard them. And when I had heard and seen, I </w:t>
      </w:r>
      <w:proofErr w:type="gramStart"/>
      <w:r w:rsidR="00D414C5">
        <w:rPr>
          <w:b/>
        </w:rPr>
        <w:t>fell down</w:t>
      </w:r>
      <w:proofErr w:type="gramEnd"/>
      <w:r w:rsidR="00D414C5">
        <w:rPr>
          <w:b/>
        </w:rPr>
        <w:t xml:space="preserve"> to worship before THE FEET OF THE ANGEL</w:t>
      </w:r>
      <w:r w:rsidR="00FC77D4" w:rsidRPr="00FC77D4">
        <w:rPr>
          <w:b/>
        </w:rPr>
        <w:t xml:space="preserve"> which shewed me these things.</w:t>
      </w:r>
    </w:p>
    <w:p w:rsidR="00FC77D4" w:rsidRPr="00FC77D4" w:rsidRDefault="00FC77D4" w:rsidP="00FC77D4">
      <w:pPr>
        <w:pStyle w:val="NoSpacing"/>
        <w:rPr>
          <w:b/>
        </w:rPr>
      </w:pPr>
      <w:r w:rsidRPr="00FC77D4">
        <w:rPr>
          <w:b/>
        </w:rPr>
        <w:t xml:space="preserve">:9 Then saith he unto me, </w:t>
      </w:r>
      <w:proofErr w:type="gramStart"/>
      <w:r w:rsidRPr="00FC77D4">
        <w:rPr>
          <w:b/>
        </w:rPr>
        <w:t>See</w:t>
      </w:r>
      <w:proofErr w:type="gramEnd"/>
      <w:r w:rsidRPr="00FC77D4">
        <w:rPr>
          <w:b/>
        </w:rPr>
        <w:t xml:space="preserve"> thou do it not: for I am </w:t>
      </w:r>
      <w:r w:rsidR="00D414C5">
        <w:rPr>
          <w:b/>
        </w:rPr>
        <w:t>THY FELLOWSERVANT</w:t>
      </w:r>
      <w:r w:rsidRPr="00FC77D4">
        <w:rPr>
          <w:b/>
        </w:rPr>
        <w:t xml:space="preserve">, and </w:t>
      </w:r>
      <w:r w:rsidR="00D414C5">
        <w:rPr>
          <w:b/>
        </w:rPr>
        <w:t>OF THY BRETHREN THE PROPHETS</w:t>
      </w:r>
      <w:r w:rsidRPr="00FC77D4">
        <w:rPr>
          <w:b/>
        </w:rPr>
        <w:t xml:space="preserve">, and </w:t>
      </w:r>
      <w:r w:rsidR="00D414C5">
        <w:rPr>
          <w:b/>
        </w:rPr>
        <w:t>OF THEM WHICH KEEP</w:t>
      </w:r>
      <w:r w:rsidRPr="00FC77D4">
        <w:rPr>
          <w:b/>
        </w:rPr>
        <w:t xml:space="preserve"> the sayings of this book: worship God.</w:t>
      </w:r>
      <w:r w:rsidR="00063847" w:rsidRPr="00FC77D4">
        <w:rPr>
          <w:b/>
        </w:rPr>
        <w:t xml:space="preserve"> </w:t>
      </w:r>
    </w:p>
    <w:p w:rsidR="00063847" w:rsidRDefault="00FC77D4" w:rsidP="00063847">
      <w:pPr>
        <w:pStyle w:val="NoSpacing"/>
      </w:pPr>
      <w:r>
        <w:t xml:space="preserve">(The righteous such as the </w:t>
      </w:r>
      <w:r w:rsidR="00063847">
        <w:t xml:space="preserve">prophets </w:t>
      </w:r>
      <w:r w:rsidR="00470F24">
        <w:t>can, and have</w:t>
      </w:r>
      <w:r>
        <w:t xml:space="preserve"> </w:t>
      </w:r>
      <w:r w:rsidR="00063847">
        <w:t>appear</w:t>
      </w:r>
      <w:r w:rsidR="00470F24">
        <w:t>ed</w:t>
      </w:r>
      <w:r w:rsidR="00063847">
        <w:t xml:space="preserve"> as angels</w:t>
      </w:r>
      <w:r>
        <w:t>.  NOT by opinion.)</w:t>
      </w:r>
    </w:p>
    <w:p w:rsidR="00091140" w:rsidRDefault="001B6420" w:rsidP="001B6420">
      <w:pPr>
        <w:pStyle w:val="NoSpacing"/>
      </w:pPr>
      <w:r>
        <w:t>-</w:t>
      </w:r>
      <w:r w:rsidR="00B1101E">
        <w:t>some other scriptures that expand our understanding of the word of truth concerning reincarnation, life after death</w:t>
      </w:r>
      <w:r w:rsidR="00470F24">
        <w:t xml:space="preserve"> (resurrection of the dead)</w:t>
      </w:r>
      <w:r w:rsidR="00B1101E">
        <w:t xml:space="preserve">, judgments </w:t>
      </w:r>
      <w:r w:rsidR="00D94E0D">
        <w:t>of</w:t>
      </w:r>
      <w:r w:rsidR="00470F24">
        <w:t xml:space="preserve"> souls: </w:t>
      </w:r>
      <w:r w:rsidRPr="007C1EAD">
        <w:rPr>
          <w:b/>
        </w:rPr>
        <w:t>Exodus 20:5-6</w:t>
      </w:r>
      <w:r w:rsidR="003723BC" w:rsidRPr="007C1EAD">
        <w:rPr>
          <w:b/>
        </w:rPr>
        <w:t xml:space="preserve"> </w:t>
      </w:r>
      <w:r w:rsidR="003723BC" w:rsidRPr="007C1EAD">
        <w:t>(reincarnation</w:t>
      </w:r>
      <w:r w:rsidR="00D94E0D">
        <w:t xml:space="preserve"> and judgments</w:t>
      </w:r>
      <w:r w:rsidR="003723BC" w:rsidRPr="007C1EAD">
        <w:t>)</w:t>
      </w:r>
      <w:r w:rsidR="00470F24" w:rsidRPr="007C1EAD">
        <w:t xml:space="preserve">, </w:t>
      </w:r>
      <w:proofErr w:type="spellStart"/>
      <w:r w:rsidR="00470F24" w:rsidRPr="007C1EAD">
        <w:rPr>
          <w:b/>
        </w:rPr>
        <w:t>IIMaccabees</w:t>
      </w:r>
      <w:proofErr w:type="spellEnd"/>
      <w:r w:rsidR="00470F24" w:rsidRPr="007C1EAD">
        <w:rPr>
          <w:b/>
        </w:rPr>
        <w:t xml:space="preserve"> 7:23</w:t>
      </w:r>
      <w:r w:rsidR="003723BC" w:rsidRPr="007C1EAD">
        <w:rPr>
          <w:b/>
        </w:rPr>
        <w:t xml:space="preserve"> </w:t>
      </w:r>
      <w:r w:rsidR="003723BC" w:rsidRPr="007C1EAD">
        <w:t>(reincarnation)</w:t>
      </w:r>
      <w:r w:rsidR="00470F24" w:rsidRPr="007C1EAD">
        <w:t>,</w:t>
      </w:r>
      <w:r w:rsidR="00470F24" w:rsidRPr="007C1EAD">
        <w:rPr>
          <w:b/>
        </w:rPr>
        <w:t xml:space="preserve"> John 9:1-5</w:t>
      </w:r>
      <w:r w:rsidR="003723BC" w:rsidRPr="007C1EAD">
        <w:rPr>
          <w:b/>
        </w:rPr>
        <w:t xml:space="preserve"> </w:t>
      </w:r>
      <w:r w:rsidR="003723BC" w:rsidRPr="007C1EAD">
        <w:t>(reincarnation</w:t>
      </w:r>
      <w:r w:rsidR="00D94E0D">
        <w:t xml:space="preserve"> and judgments</w:t>
      </w:r>
      <w:r w:rsidR="003723BC" w:rsidRPr="007C1EAD">
        <w:t>)</w:t>
      </w:r>
      <w:r w:rsidR="00470F24" w:rsidRPr="007C1EAD">
        <w:t>,</w:t>
      </w:r>
      <w:r w:rsidR="00470F24" w:rsidRPr="007C1EAD">
        <w:rPr>
          <w:b/>
        </w:rPr>
        <w:t xml:space="preserve"> </w:t>
      </w:r>
      <w:r w:rsidR="007C1EAD" w:rsidRPr="007C1EAD">
        <w:rPr>
          <w:b/>
        </w:rPr>
        <w:t>Matthew 17:10-13</w:t>
      </w:r>
      <w:r w:rsidR="003723BC" w:rsidRPr="007C1EAD">
        <w:rPr>
          <w:b/>
        </w:rPr>
        <w:t xml:space="preserve"> </w:t>
      </w:r>
      <w:r w:rsidR="003723BC" w:rsidRPr="00C20B20">
        <w:t>(</w:t>
      </w:r>
      <w:r w:rsidR="007C1EAD" w:rsidRPr="00C20B20">
        <w:t>reincarnation),</w:t>
      </w:r>
      <w:r w:rsidR="007C1EAD" w:rsidRPr="007C1EAD">
        <w:rPr>
          <w:b/>
        </w:rPr>
        <w:t xml:space="preserve"> Matthew 11:11-15</w:t>
      </w:r>
      <w:r w:rsidR="003723BC" w:rsidRPr="007C1EAD">
        <w:rPr>
          <w:b/>
        </w:rPr>
        <w:t xml:space="preserve"> </w:t>
      </w:r>
      <w:r w:rsidR="003723BC" w:rsidRPr="00C20B20">
        <w:t>(reincarnation),</w:t>
      </w:r>
      <w:r w:rsidR="003723BC" w:rsidRPr="007C1EAD">
        <w:rPr>
          <w:b/>
        </w:rPr>
        <w:t xml:space="preserve"> </w:t>
      </w:r>
      <w:proofErr w:type="spellStart"/>
      <w:r w:rsidR="003723BC" w:rsidRPr="007C1EAD">
        <w:rPr>
          <w:b/>
        </w:rPr>
        <w:t>IThessalonians</w:t>
      </w:r>
      <w:proofErr w:type="spellEnd"/>
      <w:r w:rsidR="003723BC" w:rsidRPr="007C1EAD">
        <w:rPr>
          <w:b/>
        </w:rPr>
        <w:t xml:space="preserve"> 4:16-18 </w:t>
      </w:r>
      <w:r w:rsidR="003723BC" w:rsidRPr="00C20B20">
        <w:t>(resurrection of the dead),</w:t>
      </w:r>
      <w:r w:rsidR="003723BC" w:rsidRPr="007C1EAD">
        <w:rPr>
          <w:b/>
        </w:rPr>
        <w:t xml:space="preserve"> </w:t>
      </w:r>
      <w:proofErr w:type="spellStart"/>
      <w:r w:rsidR="007C1EAD" w:rsidRPr="007C1EAD">
        <w:rPr>
          <w:b/>
        </w:rPr>
        <w:t>ICorinthians</w:t>
      </w:r>
      <w:proofErr w:type="spellEnd"/>
      <w:r w:rsidR="007C1EAD" w:rsidRPr="007C1EAD">
        <w:rPr>
          <w:b/>
        </w:rPr>
        <w:t xml:space="preserve"> 15:15-21 </w:t>
      </w:r>
      <w:r w:rsidR="007C1EAD" w:rsidRPr="00C20B20">
        <w:t>(resurrection of the dead),</w:t>
      </w:r>
      <w:r w:rsidR="007C1EAD">
        <w:t xml:space="preserve"> </w:t>
      </w:r>
      <w:r w:rsidR="00D94E0D" w:rsidRPr="00D94E0D">
        <w:rPr>
          <w:b/>
        </w:rPr>
        <w:t>Isaiah 26:19</w:t>
      </w:r>
      <w:r w:rsidR="00D94E0D">
        <w:t xml:space="preserve"> (resurrection of the “living” dead), </w:t>
      </w:r>
      <w:r w:rsidR="00D94E0D" w:rsidRPr="00D94E0D">
        <w:rPr>
          <w:b/>
        </w:rPr>
        <w:t>Ezekiel 37:1-10</w:t>
      </w:r>
      <w:r w:rsidR="00D94E0D">
        <w:t xml:space="preserve"> (resurrection of the “living” dead), </w:t>
      </w:r>
      <w:proofErr w:type="spellStart"/>
      <w:r w:rsidR="00C20B20" w:rsidRPr="00D94E0D">
        <w:rPr>
          <w:b/>
        </w:rPr>
        <w:t>IICorinthians</w:t>
      </w:r>
      <w:proofErr w:type="spellEnd"/>
      <w:r w:rsidR="00C20B20" w:rsidRPr="00D94E0D">
        <w:rPr>
          <w:b/>
        </w:rPr>
        <w:t xml:space="preserve"> 5:10-11 </w:t>
      </w:r>
      <w:r w:rsidR="00C20B20" w:rsidRPr="00D94E0D">
        <w:t>(souls),</w:t>
      </w:r>
      <w:r w:rsidR="00C20B20" w:rsidRPr="00D94E0D">
        <w:rPr>
          <w:b/>
        </w:rPr>
        <w:t xml:space="preserve"> Ezekiel 18:4 </w:t>
      </w:r>
      <w:r w:rsidR="00C20B20" w:rsidRPr="00D94E0D">
        <w:t>(souls),</w:t>
      </w:r>
      <w:r w:rsidR="00C20B20" w:rsidRPr="00D94E0D">
        <w:rPr>
          <w:b/>
        </w:rPr>
        <w:t xml:space="preserve"> Luke 16:19-31 </w:t>
      </w:r>
      <w:r w:rsidR="00C20B20" w:rsidRPr="00D94E0D">
        <w:t>(souls),</w:t>
      </w:r>
      <w:r w:rsidR="00C20B20" w:rsidRPr="00D94E0D">
        <w:rPr>
          <w:b/>
        </w:rPr>
        <w:t xml:space="preserve"> </w:t>
      </w:r>
      <w:proofErr w:type="spellStart"/>
      <w:r w:rsidR="00C20B20" w:rsidRPr="00D94E0D">
        <w:rPr>
          <w:b/>
        </w:rPr>
        <w:t>ISamuel</w:t>
      </w:r>
      <w:proofErr w:type="spellEnd"/>
      <w:r w:rsidR="00C20B20" w:rsidRPr="00D94E0D">
        <w:rPr>
          <w:b/>
        </w:rPr>
        <w:t xml:space="preserve"> 28:</w:t>
      </w:r>
      <w:r w:rsidR="00D94E0D" w:rsidRPr="00D94E0D">
        <w:rPr>
          <w:b/>
        </w:rPr>
        <w:t>3-15,</w:t>
      </w:r>
      <w:r w:rsidR="00C20B20" w:rsidRPr="00D94E0D">
        <w:rPr>
          <w:b/>
        </w:rPr>
        <w:t xml:space="preserve"> </w:t>
      </w:r>
      <w:r w:rsidR="00C20B20" w:rsidRPr="00D94E0D">
        <w:t>(life after death),</w:t>
      </w:r>
      <w:r w:rsidR="00C20B20" w:rsidRPr="00D94E0D">
        <w:rPr>
          <w:b/>
        </w:rPr>
        <w:t xml:space="preserve"> Revelation 6:9-11</w:t>
      </w:r>
      <w:r w:rsidR="00C20B20">
        <w:t xml:space="preserve"> (life after death), </w:t>
      </w:r>
      <w:r w:rsidR="007C1EAD">
        <w:t>etc.</w:t>
      </w:r>
    </w:p>
    <w:p w:rsidR="001B6420" w:rsidRDefault="001B6420" w:rsidP="00F7563F">
      <w:pPr>
        <w:pStyle w:val="NoSpacing"/>
      </w:pPr>
    </w:p>
    <w:p w:rsidR="00091140" w:rsidRDefault="00091140" w:rsidP="00F7563F">
      <w:pPr>
        <w:pStyle w:val="NoSpacing"/>
      </w:pPr>
      <w:r>
        <w:t>Anoth</w:t>
      </w:r>
      <w:r w:rsidR="008473BF">
        <w:t xml:space="preserve">er </w:t>
      </w:r>
      <w:r w:rsidR="00684464">
        <w:t>scripture</w:t>
      </w:r>
      <w:r w:rsidR="008B6DA2">
        <w:t xml:space="preserve"> </w:t>
      </w:r>
      <w:r w:rsidR="002349FA">
        <w:t xml:space="preserve">wicked and unlearned men </w:t>
      </w:r>
      <w:r w:rsidR="00684464">
        <w:t>try to twist and claim</w:t>
      </w:r>
      <w:r w:rsidR="002349FA">
        <w:t xml:space="preserve"> </w:t>
      </w:r>
      <w:r w:rsidR="008B6DA2">
        <w:t>the A</w:t>
      </w:r>
      <w:r w:rsidR="008473BF">
        <w:t>pocrypha is</w:t>
      </w:r>
      <w:r w:rsidR="002349FA">
        <w:t xml:space="preserve"> false</w:t>
      </w:r>
      <w:r>
        <w:t xml:space="preserve"> is:</w:t>
      </w:r>
    </w:p>
    <w:p w:rsidR="008473BF" w:rsidRPr="008473BF" w:rsidRDefault="004B3864" w:rsidP="008473BF">
      <w:pPr>
        <w:pStyle w:val="NoSpacing"/>
        <w:rPr>
          <w:b/>
        </w:rPr>
      </w:pPr>
      <w:proofErr w:type="spellStart"/>
      <w:r w:rsidRPr="008473BF">
        <w:rPr>
          <w:b/>
        </w:rPr>
        <w:t>IIMaccabees</w:t>
      </w:r>
      <w:proofErr w:type="spellEnd"/>
      <w:r w:rsidRPr="008473BF">
        <w:rPr>
          <w:b/>
        </w:rPr>
        <w:t xml:space="preserve"> 15</w:t>
      </w:r>
      <w:r w:rsidR="008473BF">
        <w:rPr>
          <w:b/>
        </w:rPr>
        <w:t xml:space="preserve">:11 </w:t>
      </w:r>
      <w:r w:rsidR="008473BF" w:rsidRPr="008473BF">
        <w:rPr>
          <w:b/>
        </w:rPr>
        <w:t xml:space="preserve">Thus he armed every one of them, not so much with </w:t>
      </w:r>
      <w:proofErr w:type="spellStart"/>
      <w:r w:rsidR="008473BF" w:rsidRPr="008473BF">
        <w:rPr>
          <w:b/>
        </w:rPr>
        <w:t>defence</w:t>
      </w:r>
      <w:proofErr w:type="spellEnd"/>
      <w:r w:rsidR="008473BF" w:rsidRPr="008473BF">
        <w:rPr>
          <w:b/>
        </w:rPr>
        <w:t xml:space="preserve"> of shields and spears, as with comfortable and good words: and beside that, he told them a dream worthy to be believed, as if it had been so indeed, which did not a little rejoice them.</w:t>
      </w:r>
    </w:p>
    <w:p w:rsidR="008473BF" w:rsidRPr="008473BF" w:rsidRDefault="008473BF" w:rsidP="008473BF">
      <w:pPr>
        <w:pStyle w:val="NoSpacing"/>
        <w:rPr>
          <w:b/>
        </w:rPr>
      </w:pPr>
      <w:r>
        <w:rPr>
          <w:b/>
        </w:rPr>
        <w:t>:</w:t>
      </w:r>
      <w:r w:rsidRPr="008473BF">
        <w:rPr>
          <w:b/>
        </w:rPr>
        <w:t xml:space="preserve">12 </w:t>
      </w:r>
      <w:r>
        <w:rPr>
          <w:b/>
        </w:rPr>
        <w:t>AND THIS</w:t>
      </w:r>
      <w:r w:rsidRPr="008473BF">
        <w:rPr>
          <w:b/>
        </w:rPr>
        <w:t xml:space="preserve"> was his vision: That </w:t>
      </w:r>
      <w:proofErr w:type="spellStart"/>
      <w:r w:rsidRPr="008473BF">
        <w:rPr>
          <w:b/>
        </w:rPr>
        <w:t>Onias</w:t>
      </w:r>
      <w:proofErr w:type="spellEnd"/>
      <w:r w:rsidRPr="008473BF">
        <w:rPr>
          <w:b/>
        </w:rPr>
        <w:t xml:space="preserve">, who had been high priest, a virtuous and a good man, reverend in conversation, gentle in condition, </w:t>
      </w:r>
      <w:proofErr w:type="spellStart"/>
      <w:r w:rsidRPr="008473BF">
        <w:rPr>
          <w:b/>
        </w:rPr>
        <w:t>well spoken</w:t>
      </w:r>
      <w:proofErr w:type="spellEnd"/>
      <w:r w:rsidRPr="008473BF">
        <w:rPr>
          <w:b/>
        </w:rPr>
        <w:t xml:space="preserve"> also, and exercised from a child in all points of virtue, holding up his hands prayed for the whole body of the Jews.</w:t>
      </w:r>
    </w:p>
    <w:p w:rsidR="008473BF" w:rsidRPr="008473BF" w:rsidRDefault="008473BF" w:rsidP="008473BF">
      <w:pPr>
        <w:pStyle w:val="NoSpacing"/>
        <w:rPr>
          <w:b/>
        </w:rPr>
      </w:pPr>
      <w:r>
        <w:rPr>
          <w:b/>
        </w:rPr>
        <w:t>:</w:t>
      </w:r>
      <w:r w:rsidRPr="008473BF">
        <w:rPr>
          <w:b/>
        </w:rPr>
        <w:t>13 This done, in like manner there appeared a man with gray hairs, and exceeding glorious, who was of a wonderful and excellent majesty.</w:t>
      </w:r>
    </w:p>
    <w:p w:rsidR="008473BF" w:rsidRPr="008473BF" w:rsidRDefault="008473BF" w:rsidP="008473BF">
      <w:pPr>
        <w:pStyle w:val="NoSpacing"/>
        <w:rPr>
          <w:b/>
        </w:rPr>
      </w:pPr>
      <w:r>
        <w:rPr>
          <w:b/>
        </w:rPr>
        <w:t>:</w:t>
      </w:r>
      <w:r w:rsidRPr="008473BF">
        <w:rPr>
          <w:b/>
        </w:rPr>
        <w:t xml:space="preserve">14 Then </w:t>
      </w:r>
      <w:proofErr w:type="spellStart"/>
      <w:r w:rsidRPr="008473BF">
        <w:rPr>
          <w:b/>
        </w:rPr>
        <w:t>Onias</w:t>
      </w:r>
      <w:proofErr w:type="spellEnd"/>
      <w:r w:rsidRPr="008473BF">
        <w:rPr>
          <w:b/>
        </w:rPr>
        <w:t xml:space="preserve"> answered, saying, </w:t>
      </w:r>
      <w:proofErr w:type="gramStart"/>
      <w:r w:rsidRPr="008473BF">
        <w:rPr>
          <w:b/>
        </w:rPr>
        <w:t>This</w:t>
      </w:r>
      <w:proofErr w:type="gramEnd"/>
      <w:r w:rsidRPr="008473BF">
        <w:rPr>
          <w:b/>
        </w:rPr>
        <w:t xml:space="preserve"> is a lover of the brethren, who </w:t>
      </w:r>
      <w:proofErr w:type="spellStart"/>
      <w:r w:rsidRPr="008473BF">
        <w:rPr>
          <w:b/>
        </w:rPr>
        <w:t>prayeth</w:t>
      </w:r>
      <w:proofErr w:type="spellEnd"/>
      <w:r w:rsidRPr="008473BF">
        <w:rPr>
          <w:b/>
        </w:rPr>
        <w:t xml:space="preserve"> much for the people, and for the holy city, to wit, </w:t>
      </w:r>
      <w:r>
        <w:rPr>
          <w:b/>
        </w:rPr>
        <w:t>JEREMIAS THE PROPHET</w:t>
      </w:r>
      <w:r w:rsidRPr="008473BF">
        <w:rPr>
          <w:b/>
        </w:rPr>
        <w:t xml:space="preserve"> of God.</w:t>
      </w:r>
    </w:p>
    <w:p w:rsidR="008473BF" w:rsidRPr="008473BF" w:rsidRDefault="008473BF" w:rsidP="008473BF">
      <w:pPr>
        <w:pStyle w:val="NoSpacing"/>
        <w:rPr>
          <w:b/>
        </w:rPr>
      </w:pPr>
      <w:r>
        <w:rPr>
          <w:b/>
        </w:rPr>
        <w:t>:</w:t>
      </w:r>
      <w:r w:rsidRPr="008473BF">
        <w:rPr>
          <w:b/>
        </w:rPr>
        <w:t xml:space="preserve">15 Whereupon Jeremias holding forth his right hand gave to Judas a sword of gold, and in giving it </w:t>
      </w:r>
      <w:proofErr w:type="spellStart"/>
      <w:r w:rsidRPr="008473BF">
        <w:rPr>
          <w:b/>
        </w:rPr>
        <w:t>spake</w:t>
      </w:r>
      <w:proofErr w:type="spellEnd"/>
      <w:r w:rsidRPr="008473BF">
        <w:rPr>
          <w:b/>
        </w:rPr>
        <w:t xml:space="preserve"> thus,</w:t>
      </w:r>
    </w:p>
    <w:p w:rsidR="008473BF" w:rsidRDefault="008473BF" w:rsidP="008473BF">
      <w:pPr>
        <w:pStyle w:val="NoSpacing"/>
        <w:rPr>
          <w:b/>
        </w:rPr>
      </w:pPr>
      <w:r>
        <w:rPr>
          <w:b/>
        </w:rPr>
        <w:t>:</w:t>
      </w:r>
      <w:r w:rsidRPr="008473BF">
        <w:rPr>
          <w:b/>
        </w:rPr>
        <w:t>16 Take this holy sword, a gift from God, with the which thou shalt wound the adversaries.</w:t>
      </w:r>
    </w:p>
    <w:p w:rsidR="004B3864" w:rsidRDefault="008473BF" w:rsidP="00F7563F">
      <w:pPr>
        <w:pStyle w:val="NoSpacing"/>
      </w:pPr>
      <w:r w:rsidRPr="008473BF">
        <w:t>(</w:t>
      </w:r>
      <w:r w:rsidR="002349FA">
        <w:t>This</w:t>
      </w:r>
      <w:r w:rsidR="004B3864">
        <w:t xml:space="preserve"> was a vision that Judas Maccabees had, of righteous and murdered high priest </w:t>
      </w:r>
      <w:proofErr w:type="spellStart"/>
      <w:r w:rsidR="004B3864">
        <w:t>Onias</w:t>
      </w:r>
      <w:proofErr w:type="spellEnd"/>
      <w:r w:rsidR="004B3864">
        <w:t>, and of Jeremiah appearing</w:t>
      </w:r>
      <w:r>
        <w:t xml:space="preserve"> in glory. </w:t>
      </w:r>
      <w:r w:rsidR="004B3864">
        <w:t xml:space="preserve"> </w:t>
      </w:r>
      <w:r>
        <w:t>Jeremiah gave</w:t>
      </w:r>
      <w:r w:rsidR="00091140">
        <w:t xml:space="preserve"> Judas Maccabees</w:t>
      </w:r>
      <w:r w:rsidR="004B3864">
        <w:t xml:space="preserve"> a gold sword and </w:t>
      </w:r>
      <w:r>
        <w:t>he shared his vision</w:t>
      </w:r>
      <w:r w:rsidR="004B3864">
        <w:t xml:space="preserve"> with his brethren before a battle</w:t>
      </w:r>
      <w:r>
        <w:t xml:space="preserve"> to strengthen their faith</w:t>
      </w:r>
      <w:r w:rsidR="004B3864">
        <w:t>.</w:t>
      </w:r>
      <w:r w:rsidR="002349FA">
        <w:t xml:space="preserve">  And Judas Maccabees and Israel WON the battle, so the vision was TRUE!</w:t>
      </w:r>
      <w:r>
        <w:t>)</w:t>
      </w:r>
    </w:p>
    <w:p w:rsidR="004B3864" w:rsidRDefault="004B3864" w:rsidP="00F7563F">
      <w:pPr>
        <w:pStyle w:val="NoSpacing"/>
      </w:pPr>
      <w:r>
        <w:t>-</w:t>
      </w:r>
      <w:r w:rsidR="002349FA">
        <w:t xml:space="preserve">However the </w:t>
      </w:r>
      <w:r w:rsidR="008473BF">
        <w:t xml:space="preserve">unlearned </w:t>
      </w:r>
      <w:r w:rsidR="002349FA">
        <w:t xml:space="preserve">and blind </w:t>
      </w:r>
      <w:r>
        <w:t xml:space="preserve">claim </w:t>
      </w:r>
      <w:r w:rsidR="00753A92">
        <w:t>because of these verses, the A</w:t>
      </w:r>
      <w:r>
        <w:t xml:space="preserve">pocrypha is not of the bible and is devil doctrine and promotes necromancing (conjuring up and worshipping the dead) and other foolish assertions.  Again, by speaking things they know not, and listening more to man than the LORD, men-pleasers do not search and examine the word: </w:t>
      </w:r>
      <w:r w:rsidRPr="004B3864">
        <w:rPr>
          <w:b/>
        </w:rPr>
        <w:t>Acts 17:11</w:t>
      </w:r>
      <w:r>
        <w:t>, but hold to the</w:t>
      </w:r>
      <w:r w:rsidR="00684464">
        <w:t>ir</w:t>
      </w:r>
      <w:r>
        <w:t xml:space="preserve"> doctrines of liars</w:t>
      </w:r>
      <w:r w:rsidR="00753A92">
        <w:t xml:space="preserve">: </w:t>
      </w:r>
      <w:r w:rsidR="00753A92" w:rsidRPr="00753A92">
        <w:rPr>
          <w:b/>
        </w:rPr>
        <w:t>Matthew 16:11-12</w:t>
      </w:r>
      <w:r>
        <w:t>.</w:t>
      </w:r>
    </w:p>
    <w:p w:rsidR="009831F3" w:rsidRDefault="009831F3" w:rsidP="00F7563F">
      <w:pPr>
        <w:pStyle w:val="NoSpacing"/>
      </w:pPr>
    </w:p>
    <w:p w:rsidR="008473BF" w:rsidRDefault="008473BF" w:rsidP="00F7563F">
      <w:pPr>
        <w:pStyle w:val="NoSpacing"/>
      </w:pPr>
      <w:r>
        <w:t xml:space="preserve">Study these precepts </w:t>
      </w:r>
      <w:r w:rsidR="00684464">
        <w:t xml:space="preserve">below </w:t>
      </w:r>
      <w:r>
        <w:t xml:space="preserve">also, </w:t>
      </w:r>
      <w:r w:rsidR="00684464">
        <w:t xml:space="preserve">because another abominable </w:t>
      </w:r>
      <w:r>
        <w:t xml:space="preserve">claim </w:t>
      </w:r>
      <w:r w:rsidR="00684464">
        <w:t>is that the A</w:t>
      </w:r>
      <w:r>
        <w:t>pocrypha does not link to the gospel</w:t>
      </w:r>
      <w:r w:rsidR="00964075">
        <w:t xml:space="preserve">: </w:t>
      </w:r>
      <w:r w:rsidR="00964075" w:rsidRPr="00964075">
        <w:rPr>
          <w:b/>
        </w:rPr>
        <w:t>Hebrews 4:2</w:t>
      </w:r>
      <w:r w:rsidR="00964075">
        <w:rPr>
          <w:b/>
        </w:rPr>
        <w:t xml:space="preserve"> </w:t>
      </w:r>
      <w:r w:rsidR="00684464">
        <w:t>(</w:t>
      </w:r>
      <w:r w:rsidR="001321E7">
        <w:t>wh</w:t>
      </w:r>
      <w:r w:rsidR="00964075">
        <w:t xml:space="preserve">ich is the entire </w:t>
      </w:r>
      <w:r w:rsidR="00684464">
        <w:t>bible)</w:t>
      </w:r>
      <w:r w:rsidR="001321E7">
        <w:t xml:space="preserve">, </w:t>
      </w:r>
      <w:r w:rsidR="00774961">
        <w:t>incl</w:t>
      </w:r>
      <w:r w:rsidR="00684464">
        <w:t>uding</w:t>
      </w:r>
      <w:r w:rsidR="00964075">
        <w:t xml:space="preserve"> the</w:t>
      </w:r>
      <w:r w:rsidR="001321E7">
        <w:t xml:space="preserve"> old testament</w:t>
      </w:r>
      <w:r w:rsidR="00964075">
        <w:t xml:space="preserve">, </w:t>
      </w:r>
      <w:r w:rsidR="00684464">
        <w:t>NOT JUST</w:t>
      </w:r>
      <w:r w:rsidR="00964075">
        <w:t xml:space="preserve"> Matthew, Mark, Luke, and John</w:t>
      </w:r>
      <w:r>
        <w:t>:</w:t>
      </w:r>
    </w:p>
    <w:p w:rsidR="00D03BE5" w:rsidRDefault="00D03BE5" w:rsidP="00F7563F">
      <w:pPr>
        <w:pStyle w:val="NoSpacing"/>
      </w:pPr>
    </w:p>
    <w:p w:rsidR="00B742B6" w:rsidRDefault="00EF1F59" w:rsidP="00EF1F59">
      <w:pPr>
        <w:pStyle w:val="NoSpacing"/>
      </w:pPr>
      <w:r w:rsidRPr="00EF1F59">
        <w:rPr>
          <w:b/>
        </w:rPr>
        <w:t>Matthew 24:12</w:t>
      </w:r>
      <w:r>
        <w:t xml:space="preserve"> </w:t>
      </w:r>
      <w:r w:rsidRPr="00EF1F59">
        <w:rPr>
          <w:b/>
        </w:rPr>
        <w:t xml:space="preserve">And because </w:t>
      </w:r>
      <w:r w:rsidR="00960F1A">
        <w:rPr>
          <w:b/>
        </w:rPr>
        <w:t>INIQUITY SHALL ABOUND</w:t>
      </w:r>
      <w:r w:rsidRPr="00EF1F59">
        <w:rPr>
          <w:b/>
        </w:rPr>
        <w:t xml:space="preserve">, the love of many shall </w:t>
      </w:r>
      <w:r w:rsidR="00960F1A">
        <w:rPr>
          <w:b/>
        </w:rPr>
        <w:t>WAX COLD</w:t>
      </w:r>
      <w:r w:rsidRPr="00EF1F59">
        <w:rPr>
          <w:b/>
        </w:rPr>
        <w:t>.</w:t>
      </w:r>
      <w:r w:rsidR="00D03BE5">
        <w:t xml:space="preserve"> </w:t>
      </w:r>
      <w:r w:rsidR="00B742B6">
        <w:t xml:space="preserve"> </w:t>
      </w:r>
    </w:p>
    <w:p w:rsidR="00EF1F59" w:rsidRPr="00B742B6" w:rsidRDefault="00EF1F59" w:rsidP="00EF1F59">
      <w:pPr>
        <w:pStyle w:val="NoSpacing"/>
      </w:pPr>
      <w:r>
        <w:t>L</w:t>
      </w:r>
      <w:r w:rsidR="00D03BE5">
        <w:t>inks to</w:t>
      </w:r>
      <w:r>
        <w:t xml:space="preserve">: </w:t>
      </w:r>
      <w:proofErr w:type="spellStart"/>
      <w:r w:rsidRPr="00EF1F59">
        <w:rPr>
          <w:b/>
        </w:rPr>
        <w:t>IIEsdras</w:t>
      </w:r>
      <w:proofErr w:type="spellEnd"/>
      <w:r w:rsidRPr="00EF1F59">
        <w:rPr>
          <w:b/>
        </w:rPr>
        <w:t xml:space="preserve"> 5:1 Nevertheless as coming the tokens, behold, the days shall come, that they which dwell upon earth shall be taken in a great number, and the way of truth </w:t>
      </w:r>
      <w:r w:rsidR="00960F1A">
        <w:rPr>
          <w:b/>
        </w:rPr>
        <w:t>SHALL BE HIDDEN</w:t>
      </w:r>
      <w:r w:rsidRPr="00EF1F59">
        <w:rPr>
          <w:b/>
        </w:rPr>
        <w:t xml:space="preserve">, and the land </w:t>
      </w:r>
      <w:r w:rsidR="00960F1A">
        <w:rPr>
          <w:b/>
        </w:rPr>
        <w:t>SHALL BE BARREN OF FAITH</w:t>
      </w:r>
      <w:r w:rsidRPr="00EF1F59">
        <w:rPr>
          <w:b/>
        </w:rPr>
        <w:t>.</w:t>
      </w:r>
    </w:p>
    <w:p w:rsidR="00D03BE5" w:rsidRPr="00EF1F59" w:rsidRDefault="00EF1F59" w:rsidP="00EF1F59">
      <w:pPr>
        <w:pStyle w:val="NoSpacing"/>
        <w:rPr>
          <w:b/>
        </w:rPr>
      </w:pPr>
      <w:r w:rsidRPr="00EF1F59">
        <w:rPr>
          <w:b/>
        </w:rPr>
        <w:t xml:space="preserve">:2 But </w:t>
      </w:r>
      <w:r w:rsidR="00960F1A">
        <w:rPr>
          <w:b/>
        </w:rPr>
        <w:t>IN</w:t>
      </w:r>
      <w:r w:rsidR="00961E8A">
        <w:rPr>
          <w:b/>
        </w:rPr>
        <w:t>I</w:t>
      </w:r>
      <w:r w:rsidR="00960F1A">
        <w:rPr>
          <w:b/>
        </w:rPr>
        <w:t>QUITY SHALL BE INCREASED ABOVE</w:t>
      </w:r>
      <w:r w:rsidRPr="00EF1F59">
        <w:rPr>
          <w:b/>
        </w:rPr>
        <w:t xml:space="preserve"> that which now thou </w:t>
      </w:r>
      <w:proofErr w:type="spellStart"/>
      <w:r w:rsidRPr="00EF1F59">
        <w:rPr>
          <w:b/>
        </w:rPr>
        <w:t>seest</w:t>
      </w:r>
      <w:proofErr w:type="spellEnd"/>
      <w:r w:rsidRPr="00EF1F59">
        <w:rPr>
          <w:b/>
        </w:rPr>
        <w:t>, or that thou hast heard long ago.</w:t>
      </w:r>
    </w:p>
    <w:p w:rsidR="00EF1F59" w:rsidRDefault="00EF1F59" w:rsidP="00D03BE5">
      <w:pPr>
        <w:pStyle w:val="NoSpacing"/>
        <w:rPr>
          <w:b/>
        </w:rPr>
      </w:pPr>
    </w:p>
    <w:p w:rsidR="00EF1F59" w:rsidRDefault="00D03BE5" w:rsidP="00EF1F59">
      <w:pPr>
        <w:pStyle w:val="NoSpacing"/>
        <w:rPr>
          <w:b/>
        </w:rPr>
      </w:pPr>
      <w:r w:rsidRPr="00EF1F59">
        <w:rPr>
          <w:b/>
        </w:rPr>
        <w:t>Matth</w:t>
      </w:r>
      <w:r w:rsidR="00EF1F59">
        <w:rPr>
          <w:b/>
        </w:rPr>
        <w:t xml:space="preserve">ew 24:21 </w:t>
      </w:r>
      <w:r w:rsidR="00960F1A" w:rsidRPr="00960F1A">
        <w:rPr>
          <w:b/>
        </w:rPr>
        <w:t xml:space="preserve">For then shall be </w:t>
      </w:r>
      <w:r w:rsidR="00960F1A">
        <w:rPr>
          <w:b/>
        </w:rPr>
        <w:t>GREAT TRIBULATION</w:t>
      </w:r>
      <w:r w:rsidR="00960F1A" w:rsidRPr="00960F1A">
        <w:rPr>
          <w:b/>
        </w:rPr>
        <w:t xml:space="preserve">, such as </w:t>
      </w:r>
      <w:r w:rsidR="00960F1A">
        <w:rPr>
          <w:b/>
        </w:rPr>
        <w:t>WAS NOT</w:t>
      </w:r>
      <w:r w:rsidR="00960F1A" w:rsidRPr="00960F1A">
        <w:rPr>
          <w:b/>
        </w:rPr>
        <w:t xml:space="preserve"> since the beginning of the world to this time, no, </w:t>
      </w:r>
      <w:r w:rsidR="00960F1A">
        <w:rPr>
          <w:b/>
        </w:rPr>
        <w:t>NOR EVER</w:t>
      </w:r>
      <w:r w:rsidR="00960F1A" w:rsidRPr="00960F1A">
        <w:rPr>
          <w:b/>
        </w:rPr>
        <w:t xml:space="preserve"> shall be.</w:t>
      </w:r>
    </w:p>
    <w:p w:rsidR="00EF1F59" w:rsidRPr="00EF1F59" w:rsidRDefault="00EF1F59" w:rsidP="00EF1F59">
      <w:pPr>
        <w:pStyle w:val="NoSpacing"/>
        <w:rPr>
          <w:b/>
        </w:rPr>
      </w:pPr>
      <w:r>
        <w:t>L</w:t>
      </w:r>
      <w:r w:rsidRPr="00EF1F59">
        <w:t>inks to</w:t>
      </w:r>
      <w:r>
        <w:t>:</w:t>
      </w:r>
      <w:r>
        <w:rPr>
          <w:b/>
        </w:rPr>
        <w:t xml:space="preserve"> </w:t>
      </w:r>
      <w:proofErr w:type="spellStart"/>
      <w:r>
        <w:rPr>
          <w:b/>
        </w:rPr>
        <w:t>IIEsdras</w:t>
      </w:r>
      <w:proofErr w:type="spellEnd"/>
      <w:r>
        <w:rPr>
          <w:b/>
        </w:rPr>
        <w:t xml:space="preserve"> 15:14 </w:t>
      </w:r>
      <w:r w:rsidR="00684464">
        <w:rPr>
          <w:b/>
        </w:rPr>
        <w:t>WOE TO</w:t>
      </w:r>
      <w:r w:rsidRPr="00EF1F59">
        <w:rPr>
          <w:b/>
        </w:rPr>
        <w:t xml:space="preserve"> the world and them that dwell therein!</w:t>
      </w:r>
    </w:p>
    <w:p w:rsidR="00EF1F59" w:rsidRPr="00EF1F59" w:rsidRDefault="00EF1F59" w:rsidP="00EF1F59">
      <w:pPr>
        <w:pStyle w:val="NoSpacing"/>
        <w:rPr>
          <w:b/>
        </w:rPr>
      </w:pPr>
      <w:r>
        <w:rPr>
          <w:b/>
        </w:rPr>
        <w:t>:</w:t>
      </w:r>
      <w:r w:rsidRPr="00EF1F59">
        <w:rPr>
          <w:b/>
        </w:rPr>
        <w:t xml:space="preserve">15 For the sword </w:t>
      </w:r>
      <w:r w:rsidR="00960F1A">
        <w:rPr>
          <w:b/>
        </w:rPr>
        <w:t>AND THEIR DESTRUCTION</w:t>
      </w:r>
      <w:r w:rsidRPr="00EF1F59">
        <w:rPr>
          <w:b/>
        </w:rPr>
        <w:t xml:space="preserve"> </w:t>
      </w:r>
      <w:proofErr w:type="spellStart"/>
      <w:r w:rsidRPr="00EF1F59">
        <w:rPr>
          <w:b/>
        </w:rPr>
        <w:t>draweth</w:t>
      </w:r>
      <w:proofErr w:type="spellEnd"/>
      <w:r w:rsidRPr="00EF1F59">
        <w:rPr>
          <w:b/>
        </w:rPr>
        <w:t xml:space="preserve"> nigh, and one people shall stand up </w:t>
      </w:r>
      <w:r w:rsidR="00684464">
        <w:rPr>
          <w:b/>
        </w:rPr>
        <w:t>AND FIGHT</w:t>
      </w:r>
      <w:r w:rsidRPr="00EF1F59">
        <w:rPr>
          <w:b/>
        </w:rPr>
        <w:t xml:space="preserve"> against another, and swords in their hands.</w:t>
      </w:r>
    </w:p>
    <w:p w:rsidR="00D03BE5" w:rsidRDefault="00EF1F59" w:rsidP="00EF1F59">
      <w:pPr>
        <w:pStyle w:val="NoSpacing"/>
        <w:rPr>
          <w:b/>
        </w:rPr>
      </w:pPr>
      <w:r>
        <w:rPr>
          <w:b/>
        </w:rPr>
        <w:t>:</w:t>
      </w:r>
      <w:r w:rsidRPr="00EF1F59">
        <w:rPr>
          <w:b/>
        </w:rPr>
        <w:t xml:space="preserve">16 For there shall </w:t>
      </w:r>
      <w:r w:rsidR="00684464">
        <w:rPr>
          <w:b/>
        </w:rPr>
        <w:t>BE SEDITION</w:t>
      </w:r>
      <w:r w:rsidRPr="00EF1F59">
        <w:rPr>
          <w:b/>
        </w:rPr>
        <w:t xml:space="preserve"> among men, </w:t>
      </w:r>
      <w:r w:rsidR="00684464">
        <w:rPr>
          <w:b/>
        </w:rPr>
        <w:t>AND INVADING</w:t>
      </w:r>
      <w:r w:rsidRPr="00EF1F59">
        <w:rPr>
          <w:b/>
        </w:rPr>
        <w:t xml:space="preserve"> one another; they shall </w:t>
      </w:r>
      <w:r w:rsidR="00684464">
        <w:rPr>
          <w:b/>
        </w:rPr>
        <w:t xml:space="preserve">NOT REGARD </w:t>
      </w:r>
      <w:r w:rsidRPr="00EF1F59">
        <w:rPr>
          <w:b/>
        </w:rPr>
        <w:t xml:space="preserve">their kings nor princes, and </w:t>
      </w:r>
      <w:r w:rsidR="00684464">
        <w:rPr>
          <w:b/>
        </w:rPr>
        <w:t>THE COURSE</w:t>
      </w:r>
      <w:r w:rsidRPr="00EF1F59">
        <w:rPr>
          <w:b/>
        </w:rPr>
        <w:t xml:space="preserve"> of their actions shall stand in their power.</w:t>
      </w:r>
    </w:p>
    <w:p w:rsidR="00960F1A" w:rsidRDefault="00960F1A" w:rsidP="00EF1F59">
      <w:pPr>
        <w:pStyle w:val="NoSpacing"/>
        <w:rPr>
          <w:b/>
        </w:rPr>
      </w:pPr>
      <w:r>
        <w:rPr>
          <w:b/>
        </w:rPr>
        <w:t xml:space="preserve">:19 </w:t>
      </w:r>
      <w:r w:rsidRPr="00960F1A">
        <w:rPr>
          <w:b/>
        </w:rPr>
        <w:t xml:space="preserve">A man shall have </w:t>
      </w:r>
      <w:r w:rsidR="00684464">
        <w:rPr>
          <w:b/>
        </w:rPr>
        <w:t>NO PITY</w:t>
      </w:r>
      <w:r w:rsidRPr="00960F1A">
        <w:rPr>
          <w:b/>
        </w:rPr>
        <w:t xml:space="preserve"> upon his </w:t>
      </w:r>
      <w:proofErr w:type="spellStart"/>
      <w:r w:rsidRPr="00960F1A">
        <w:rPr>
          <w:b/>
        </w:rPr>
        <w:t>neighbour</w:t>
      </w:r>
      <w:proofErr w:type="spellEnd"/>
      <w:r w:rsidRPr="00960F1A">
        <w:rPr>
          <w:b/>
        </w:rPr>
        <w:t xml:space="preserve">, but shall </w:t>
      </w:r>
      <w:r w:rsidR="00684464">
        <w:rPr>
          <w:b/>
        </w:rPr>
        <w:t xml:space="preserve">DESTROY </w:t>
      </w:r>
      <w:r w:rsidRPr="00960F1A">
        <w:rPr>
          <w:b/>
        </w:rPr>
        <w:t xml:space="preserve">their houses with the sword, and </w:t>
      </w:r>
      <w:r w:rsidR="00684464">
        <w:rPr>
          <w:b/>
        </w:rPr>
        <w:t>SPOIL</w:t>
      </w:r>
      <w:r w:rsidRPr="00960F1A">
        <w:rPr>
          <w:b/>
        </w:rPr>
        <w:t xml:space="preserve"> their goods, </w:t>
      </w:r>
      <w:r w:rsidR="00684464">
        <w:rPr>
          <w:b/>
        </w:rPr>
        <w:t>BECAUSE OF</w:t>
      </w:r>
      <w:r w:rsidRPr="00960F1A">
        <w:rPr>
          <w:b/>
        </w:rPr>
        <w:t xml:space="preserve"> the lack of bread, and for </w:t>
      </w:r>
      <w:r>
        <w:rPr>
          <w:b/>
        </w:rPr>
        <w:t>GREAT TRIBULATION</w:t>
      </w:r>
      <w:r w:rsidRPr="00960F1A">
        <w:rPr>
          <w:b/>
        </w:rPr>
        <w:t>.</w:t>
      </w:r>
    </w:p>
    <w:p w:rsidR="00EF1F59" w:rsidRDefault="00EF1F59" w:rsidP="00EF1F59">
      <w:pPr>
        <w:pStyle w:val="NoSpacing"/>
        <w:rPr>
          <w:b/>
        </w:rPr>
      </w:pPr>
      <w:r w:rsidRPr="00960F1A">
        <w:t>Links to</w:t>
      </w:r>
      <w:r>
        <w:rPr>
          <w:b/>
        </w:rPr>
        <w:t xml:space="preserve">: Daniel 12:1 </w:t>
      </w:r>
      <w:r w:rsidR="00960F1A" w:rsidRPr="00960F1A">
        <w:rPr>
          <w:b/>
        </w:rPr>
        <w:t xml:space="preserve">And at that time shall Michael stand up, the great prince which </w:t>
      </w:r>
      <w:proofErr w:type="spellStart"/>
      <w:r w:rsidR="00960F1A" w:rsidRPr="00960F1A">
        <w:rPr>
          <w:b/>
        </w:rPr>
        <w:t>standeth</w:t>
      </w:r>
      <w:proofErr w:type="spellEnd"/>
      <w:r w:rsidR="00960F1A" w:rsidRPr="00960F1A">
        <w:rPr>
          <w:b/>
        </w:rPr>
        <w:t xml:space="preserve"> for the children of thy people: and there shall be </w:t>
      </w:r>
      <w:r w:rsidR="00960F1A">
        <w:rPr>
          <w:b/>
        </w:rPr>
        <w:t>A TIME OF TROUBLE</w:t>
      </w:r>
      <w:r w:rsidR="00960F1A" w:rsidRPr="00960F1A">
        <w:rPr>
          <w:b/>
        </w:rPr>
        <w:t xml:space="preserve">, such as </w:t>
      </w:r>
      <w:r w:rsidR="00960F1A">
        <w:rPr>
          <w:b/>
        </w:rPr>
        <w:t>NEVER WAS</w:t>
      </w:r>
      <w:r w:rsidR="00960F1A" w:rsidRPr="00960F1A">
        <w:rPr>
          <w:b/>
        </w:rPr>
        <w:t xml:space="preserve"> since there was a nation </w:t>
      </w:r>
      <w:r w:rsidR="008C51A5">
        <w:rPr>
          <w:b/>
        </w:rPr>
        <w:t>EVEN TO</w:t>
      </w:r>
      <w:r w:rsidR="00960F1A" w:rsidRPr="00960F1A">
        <w:rPr>
          <w:b/>
        </w:rPr>
        <w:t xml:space="preserve"> that same time: and at that time thy people </w:t>
      </w:r>
      <w:r w:rsidR="008C51A5">
        <w:rPr>
          <w:b/>
        </w:rPr>
        <w:t>SHALL BE</w:t>
      </w:r>
      <w:r w:rsidR="00960F1A" w:rsidRPr="00960F1A">
        <w:rPr>
          <w:b/>
        </w:rPr>
        <w:t xml:space="preserve"> delivered, </w:t>
      </w:r>
      <w:r w:rsidR="008C51A5">
        <w:rPr>
          <w:b/>
        </w:rPr>
        <w:t>EVERY ONE</w:t>
      </w:r>
      <w:r w:rsidR="00960F1A" w:rsidRPr="00960F1A">
        <w:rPr>
          <w:b/>
        </w:rPr>
        <w:t xml:space="preserve"> that shall be found written in the book.</w:t>
      </w:r>
    </w:p>
    <w:p w:rsidR="00960F1A" w:rsidRPr="00382EC5" w:rsidRDefault="00960F1A" w:rsidP="00EF1F59">
      <w:pPr>
        <w:pStyle w:val="NoSpacing"/>
      </w:pPr>
      <w:r w:rsidRPr="00382EC5">
        <w:t xml:space="preserve">(So, by rightly dividing the word of truth, precept upon precept, we see even in this time of GREAT tribulation during these last days prophesied of throughout the word of truth, the righteous </w:t>
      </w:r>
      <w:r w:rsidR="00382EC5" w:rsidRPr="00382EC5">
        <w:t>will be saved from all these said perils.)</w:t>
      </w:r>
    </w:p>
    <w:p w:rsidR="00D03BE5" w:rsidRDefault="00D03BE5" w:rsidP="00F7563F">
      <w:pPr>
        <w:pStyle w:val="NoSpacing"/>
      </w:pPr>
    </w:p>
    <w:p w:rsidR="00F7563F" w:rsidRPr="00143FEA" w:rsidRDefault="00D03BE5" w:rsidP="00F7563F">
      <w:pPr>
        <w:pStyle w:val="NoSpacing"/>
        <w:rPr>
          <w:b/>
        </w:rPr>
      </w:pPr>
      <w:r w:rsidRPr="00143FEA">
        <w:rPr>
          <w:b/>
        </w:rPr>
        <w:t>Mark 7:6-7</w:t>
      </w:r>
      <w:r w:rsidR="008473BF" w:rsidRPr="00143FEA">
        <w:rPr>
          <w:b/>
        </w:rPr>
        <w:t xml:space="preserve">, </w:t>
      </w:r>
      <w:r w:rsidR="008473BF" w:rsidRPr="00143FEA">
        <w:t>links to</w:t>
      </w:r>
      <w:r w:rsidR="008473BF" w:rsidRPr="00143FEA">
        <w:rPr>
          <w:b/>
        </w:rPr>
        <w:t xml:space="preserve"> Ecclesiasticus 32:15</w:t>
      </w:r>
      <w:r w:rsidR="00F7563F" w:rsidRPr="00143FEA">
        <w:rPr>
          <w:b/>
        </w:rPr>
        <w:t xml:space="preserve"> </w:t>
      </w:r>
    </w:p>
    <w:p w:rsidR="002642F9" w:rsidRPr="00143FEA" w:rsidRDefault="008473BF" w:rsidP="006C52BF">
      <w:pPr>
        <w:pStyle w:val="NoSpacing"/>
        <w:rPr>
          <w:b/>
        </w:rPr>
      </w:pPr>
      <w:r w:rsidRPr="00143FEA">
        <w:rPr>
          <w:b/>
        </w:rPr>
        <w:t xml:space="preserve">Ezekiel 9:4-6, </w:t>
      </w:r>
      <w:r w:rsidRPr="00143FEA">
        <w:t>links to</w:t>
      </w:r>
      <w:r w:rsidRPr="00143FEA">
        <w:rPr>
          <w:b/>
        </w:rPr>
        <w:t xml:space="preserve"> </w:t>
      </w:r>
      <w:proofErr w:type="spellStart"/>
      <w:r w:rsidRPr="00143FEA">
        <w:rPr>
          <w:b/>
        </w:rPr>
        <w:t>IIEsdras</w:t>
      </w:r>
      <w:proofErr w:type="spellEnd"/>
      <w:r w:rsidRPr="00143FEA">
        <w:rPr>
          <w:b/>
        </w:rPr>
        <w:t xml:space="preserve"> 15:8</w:t>
      </w:r>
    </w:p>
    <w:p w:rsidR="008473BF" w:rsidRPr="00143FEA" w:rsidRDefault="008473BF" w:rsidP="006C52BF">
      <w:pPr>
        <w:pStyle w:val="NoSpacing"/>
        <w:rPr>
          <w:b/>
        </w:rPr>
      </w:pPr>
      <w:r w:rsidRPr="00143FEA">
        <w:rPr>
          <w:b/>
        </w:rPr>
        <w:t xml:space="preserve">Matthew 7:12, </w:t>
      </w:r>
      <w:r w:rsidRPr="00143FEA">
        <w:t>links to</w:t>
      </w:r>
      <w:r w:rsidRPr="00143FEA">
        <w:rPr>
          <w:b/>
        </w:rPr>
        <w:t xml:space="preserve"> Tobit 4:15</w:t>
      </w:r>
    </w:p>
    <w:p w:rsidR="00260BA4" w:rsidRPr="00143FEA" w:rsidRDefault="001321E7" w:rsidP="006C52BF">
      <w:pPr>
        <w:pStyle w:val="NoSpacing"/>
        <w:rPr>
          <w:b/>
        </w:rPr>
      </w:pPr>
      <w:r w:rsidRPr="00143FEA">
        <w:rPr>
          <w:b/>
        </w:rPr>
        <w:t xml:space="preserve">Isaiah 30:1, </w:t>
      </w:r>
      <w:r w:rsidRPr="00143FEA">
        <w:t>links to</w:t>
      </w:r>
      <w:r w:rsidRPr="00143FEA">
        <w:rPr>
          <w:b/>
        </w:rPr>
        <w:t xml:space="preserve"> </w:t>
      </w:r>
      <w:r w:rsidR="00260BA4" w:rsidRPr="00143FEA">
        <w:rPr>
          <w:b/>
        </w:rPr>
        <w:t>Ecclesiasticus 5:5</w:t>
      </w:r>
    </w:p>
    <w:p w:rsidR="006C52BF" w:rsidRPr="00143FEA" w:rsidRDefault="001321E7" w:rsidP="006C52BF">
      <w:pPr>
        <w:pStyle w:val="NoSpacing"/>
        <w:rPr>
          <w:b/>
        </w:rPr>
      </w:pPr>
      <w:r w:rsidRPr="00143FEA">
        <w:rPr>
          <w:b/>
        </w:rPr>
        <w:t>John 20:30-31</w:t>
      </w:r>
      <w:r w:rsidR="00382EC5" w:rsidRPr="00143FEA">
        <w:rPr>
          <w:b/>
        </w:rPr>
        <w:t>,</w:t>
      </w:r>
      <w:r w:rsidRPr="00143FEA">
        <w:rPr>
          <w:b/>
        </w:rPr>
        <w:t xml:space="preserve"> </w:t>
      </w:r>
      <w:r w:rsidRPr="00143FEA">
        <w:t>links to</w:t>
      </w:r>
      <w:r w:rsidRPr="00143FEA">
        <w:rPr>
          <w:b/>
        </w:rPr>
        <w:t xml:space="preserve"> </w:t>
      </w:r>
      <w:proofErr w:type="spellStart"/>
      <w:r w:rsidRPr="00143FEA">
        <w:rPr>
          <w:b/>
        </w:rPr>
        <w:t>IIEsdras</w:t>
      </w:r>
      <w:proofErr w:type="spellEnd"/>
      <w:r w:rsidRPr="00143FEA">
        <w:rPr>
          <w:b/>
        </w:rPr>
        <w:t xml:space="preserve"> 14:44-45</w:t>
      </w:r>
    </w:p>
    <w:p w:rsidR="006C52BF" w:rsidRPr="00143FEA" w:rsidRDefault="001321E7" w:rsidP="006C52BF">
      <w:pPr>
        <w:pStyle w:val="NoSpacing"/>
        <w:rPr>
          <w:b/>
        </w:rPr>
      </w:pPr>
      <w:r w:rsidRPr="00143FEA">
        <w:rPr>
          <w:b/>
        </w:rPr>
        <w:t xml:space="preserve">Jeremiah 8:10, </w:t>
      </w:r>
      <w:r w:rsidRPr="00143FEA">
        <w:t>links to</w:t>
      </w:r>
      <w:r w:rsidRPr="00143FEA">
        <w:rPr>
          <w:b/>
        </w:rPr>
        <w:t xml:space="preserve"> </w:t>
      </w:r>
      <w:proofErr w:type="spellStart"/>
      <w:r w:rsidRPr="00143FEA">
        <w:rPr>
          <w:b/>
        </w:rPr>
        <w:t>IIEsdras</w:t>
      </w:r>
      <w:proofErr w:type="spellEnd"/>
      <w:r w:rsidRPr="00143FEA">
        <w:rPr>
          <w:b/>
        </w:rPr>
        <w:t xml:space="preserve"> 1:35</w:t>
      </w:r>
    </w:p>
    <w:p w:rsidR="00CB4911" w:rsidRPr="00143FEA" w:rsidRDefault="00382EC5" w:rsidP="006C52BF">
      <w:pPr>
        <w:pStyle w:val="NoSpacing"/>
        <w:rPr>
          <w:b/>
        </w:rPr>
      </w:pPr>
      <w:proofErr w:type="spellStart"/>
      <w:r w:rsidRPr="00143FEA">
        <w:rPr>
          <w:b/>
        </w:rPr>
        <w:t>IPeter</w:t>
      </w:r>
      <w:proofErr w:type="spellEnd"/>
      <w:r w:rsidRPr="00143FEA">
        <w:rPr>
          <w:b/>
        </w:rPr>
        <w:t xml:space="preserve"> 1:7-9, </w:t>
      </w:r>
      <w:r w:rsidRPr="00143FEA">
        <w:t>links to</w:t>
      </w:r>
      <w:r w:rsidRPr="00143FEA">
        <w:rPr>
          <w:b/>
        </w:rPr>
        <w:t xml:space="preserve"> </w:t>
      </w:r>
      <w:proofErr w:type="spellStart"/>
      <w:r w:rsidR="00CB4911" w:rsidRPr="00143FEA">
        <w:rPr>
          <w:b/>
        </w:rPr>
        <w:t>IIEsdras</w:t>
      </w:r>
      <w:proofErr w:type="spellEnd"/>
      <w:r w:rsidR="00CB4911" w:rsidRPr="00143FEA">
        <w:rPr>
          <w:b/>
        </w:rPr>
        <w:t xml:space="preserve"> 1:37, </w:t>
      </w:r>
      <w:r w:rsidRPr="00143FEA">
        <w:t>links to</w:t>
      </w:r>
      <w:r w:rsidRPr="00143FEA">
        <w:rPr>
          <w:b/>
        </w:rPr>
        <w:t xml:space="preserve"> </w:t>
      </w:r>
      <w:r w:rsidR="00CB4911" w:rsidRPr="00143FEA">
        <w:rPr>
          <w:b/>
        </w:rPr>
        <w:t xml:space="preserve">Psalms 102:18, </w:t>
      </w:r>
      <w:r w:rsidRPr="00143FEA">
        <w:t>links to</w:t>
      </w:r>
      <w:r w:rsidRPr="00143FEA">
        <w:rPr>
          <w:b/>
        </w:rPr>
        <w:t xml:space="preserve"> John 4:22-24</w:t>
      </w:r>
    </w:p>
    <w:p w:rsidR="00890F13" w:rsidRPr="00143FEA" w:rsidRDefault="001321E7" w:rsidP="006C52BF">
      <w:pPr>
        <w:pStyle w:val="NoSpacing"/>
        <w:rPr>
          <w:b/>
        </w:rPr>
      </w:pPr>
      <w:r w:rsidRPr="00143FEA">
        <w:rPr>
          <w:b/>
        </w:rPr>
        <w:t xml:space="preserve">Ephesians 1:4, </w:t>
      </w:r>
      <w:r w:rsidRPr="00143FEA">
        <w:t>links to</w:t>
      </w:r>
      <w:r w:rsidRPr="00143FEA">
        <w:rPr>
          <w:b/>
        </w:rPr>
        <w:t xml:space="preserve"> </w:t>
      </w:r>
      <w:proofErr w:type="spellStart"/>
      <w:r w:rsidRPr="00143FEA">
        <w:rPr>
          <w:b/>
        </w:rPr>
        <w:t>IIEsdras</w:t>
      </w:r>
      <w:proofErr w:type="spellEnd"/>
      <w:r w:rsidRPr="00143FEA">
        <w:rPr>
          <w:b/>
        </w:rPr>
        <w:t xml:space="preserve"> 2:38</w:t>
      </w:r>
    </w:p>
    <w:p w:rsidR="00890F13" w:rsidRPr="00143FEA" w:rsidRDefault="00F31A14" w:rsidP="006C52BF">
      <w:pPr>
        <w:pStyle w:val="NoSpacing"/>
        <w:rPr>
          <w:b/>
        </w:rPr>
      </w:pPr>
      <w:r w:rsidRPr="00143FEA">
        <w:rPr>
          <w:b/>
        </w:rPr>
        <w:t>Romans 3:</w:t>
      </w:r>
      <w:r w:rsidR="00890F13" w:rsidRPr="00143FEA">
        <w:rPr>
          <w:b/>
        </w:rPr>
        <w:t>1-2</w:t>
      </w:r>
      <w:r w:rsidR="007F5E81" w:rsidRPr="00143FEA">
        <w:rPr>
          <w:b/>
        </w:rPr>
        <w:t>,</w:t>
      </w:r>
      <w:r w:rsidR="00890F13" w:rsidRPr="00143FEA">
        <w:rPr>
          <w:b/>
        </w:rPr>
        <w:t xml:space="preserve"> </w:t>
      </w:r>
      <w:r w:rsidR="007F5E81" w:rsidRPr="00143FEA">
        <w:t>links to</w:t>
      </w:r>
      <w:r w:rsidR="007F5E81" w:rsidRPr="00143FEA">
        <w:rPr>
          <w:b/>
        </w:rPr>
        <w:t xml:space="preserve"> </w:t>
      </w:r>
      <w:proofErr w:type="spellStart"/>
      <w:r w:rsidR="007F5E81" w:rsidRPr="00143FEA">
        <w:rPr>
          <w:b/>
        </w:rPr>
        <w:t>IIEsdras</w:t>
      </w:r>
      <w:proofErr w:type="spellEnd"/>
      <w:r w:rsidR="007F5E81" w:rsidRPr="00143FEA">
        <w:rPr>
          <w:b/>
        </w:rPr>
        <w:t xml:space="preserve"> 3:34-36, </w:t>
      </w:r>
      <w:r w:rsidR="007F5E81" w:rsidRPr="00143FEA">
        <w:t>links to</w:t>
      </w:r>
      <w:r w:rsidR="007F5E81" w:rsidRPr="00143FEA">
        <w:rPr>
          <w:b/>
        </w:rPr>
        <w:t xml:space="preserve"> Jeremiah 17:4, </w:t>
      </w:r>
      <w:r w:rsidR="007F5E81" w:rsidRPr="00143FEA">
        <w:t>links to</w:t>
      </w:r>
      <w:r w:rsidR="007F5E81" w:rsidRPr="00143FEA">
        <w:rPr>
          <w:b/>
        </w:rPr>
        <w:t xml:space="preserve"> Daniel 12:9, </w:t>
      </w:r>
      <w:r w:rsidR="007F5E81" w:rsidRPr="00143FEA">
        <w:t>links to</w:t>
      </w:r>
      <w:r w:rsidR="007F5E81" w:rsidRPr="00143FEA">
        <w:rPr>
          <w:b/>
        </w:rPr>
        <w:t xml:space="preserve"> </w:t>
      </w:r>
      <w:proofErr w:type="spellStart"/>
      <w:r w:rsidR="007F5E81" w:rsidRPr="00143FEA">
        <w:rPr>
          <w:b/>
        </w:rPr>
        <w:t>ICorinthians</w:t>
      </w:r>
      <w:proofErr w:type="spellEnd"/>
      <w:r w:rsidR="007F5E81" w:rsidRPr="00143FEA">
        <w:rPr>
          <w:b/>
        </w:rPr>
        <w:t xml:space="preserve"> 10:20-21, </w:t>
      </w:r>
      <w:r w:rsidR="007F5E81" w:rsidRPr="00143FEA">
        <w:t>links to</w:t>
      </w:r>
      <w:r w:rsidR="007F5E81" w:rsidRPr="00143FEA">
        <w:rPr>
          <w:b/>
        </w:rPr>
        <w:t xml:space="preserve"> Jeremiah 16:19</w:t>
      </w:r>
    </w:p>
    <w:p w:rsidR="00B6289D" w:rsidRDefault="00143FEA" w:rsidP="006C52BF">
      <w:pPr>
        <w:pStyle w:val="NoSpacing"/>
        <w:rPr>
          <w:b/>
        </w:rPr>
      </w:pPr>
      <w:r w:rsidRPr="00143FEA">
        <w:rPr>
          <w:b/>
        </w:rPr>
        <w:t xml:space="preserve">Daniel 1:19-20, </w:t>
      </w:r>
      <w:r w:rsidRPr="00143FEA">
        <w:t>links to</w:t>
      </w:r>
      <w:r w:rsidRPr="00143FEA">
        <w:rPr>
          <w:b/>
        </w:rPr>
        <w:t xml:space="preserve"> </w:t>
      </w:r>
      <w:r w:rsidR="00890F13" w:rsidRPr="00143FEA">
        <w:rPr>
          <w:b/>
        </w:rPr>
        <w:t>H</w:t>
      </w:r>
      <w:r>
        <w:rPr>
          <w:b/>
        </w:rPr>
        <w:t xml:space="preserve">istory </w:t>
      </w:r>
      <w:r w:rsidR="00890F13" w:rsidRPr="00143FEA">
        <w:rPr>
          <w:b/>
        </w:rPr>
        <w:t>of</w:t>
      </w:r>
      <w:r>
        <w:rPr>
          <w:b/>
        </w:rPr>
        <w:t xml:space="preserve"> </w:t>
      </w:r>
      <w:r w:rsidR="00890F13" w:rsidRPr="00143FEA">
        <w:rPr>
          <w:b/>
        </w:rPr>
        <w:t>Susanna 1:45</w:t>
      </w:r>
    </w:p>
    <w:p w:rsidR="008C51A5" w:rsidRPr="00143FEA" w:rsidRDefault="008C51A5" w:rsidP="006C52BF">
      <w:pPr>
        <w:pStyle w:val="NoSpacing"/>
        <w:rPr>
          <w:b/>
        </w:rPr>
      </w:pPr>
      <w:r>
        <w:rPr>
          <w:b/>
        </w:rPr>
        <w:t>Etc., etc., etc.</w:t>
      </w:r>
    </w:p>
    <w:p w:rsidR="006C52BF" w:rsidRDefault="006C52BF" w:rsidP="006C52BF">
      <w:pPr>
        <w:pStyle w:val="NoSpacing"/>
      </w:pPr>
    </w:p>
    <w:p w:rsidR="00B6289D" w:rsidRPr="00964075" w:rsidRDefault="00B6289D" w:rsidP="006C52BF">
      <w:pPr>
        <w:pStyle w:val="NoSpacing"/>
        <w:rPr>
          <w:b/>
        </w:rPr>
      </w:pPr>
      <w:r w:rsidRPr="00964075">
        <w:rPr>
          <w:b/>
        </w:rPr>
        <w:t>Jeremiah 36:4</w:t>
      </w:r>
      <w:r w:rsidR="002349FA">
        <w:rPr>
          <w:b/>
        </w:rPr>
        <w:t xml:space="preserve"> </w:t>
      </w:r>
      <w:r w:rsidR="00964075" w:rsidRPr="00964075">
        <w:rPr>
          <w:b/>
        </w:rPr>
        <w:t>Then Jeremiah called Baruch the son of Neriah: and Baruch wrote from the mouth of Jeremiah all the words of the LORD, which he had spoken unto him, upon a roll of a book.</w:t>
      </w:r>
    </w:p>
    <w:p w:rsidR="00B6289D" w:rsidRDefault="008C51A5" w:rsidP="006C52BF">
      <w:pPr>
        <w:pStyle w:val="NoSpacing"/>
      </w:pPr>
      <w:r>
        <w:t xml:space="preserve">The Messiah referring to Isaiah, or </w:t>
      </w:r>
      <w:r w:rsidR="00143FEA">
        <w:t xml:space="preserve">prophets like Jeremiah referring to Baruch, </w:t>
      </w:r>
      <w:r w:rsidR="00B742B6">
        <w:t>or the apostle</w:t>
      </w:r>
      <w:r w:rsidR="00143FEA">
        <w:t xml:space="preserve"> Peter speaking of Paul, does occur</w:t>
      </w:r>
      <w:r w:rsidR="00B742B6">
        <w:t xml:space="preserve">: </w:t>
      </w:r>
      <w:proofErr w:type="spellStart"/>
      <w:r w:rsidR="00B742B6" w:rsidRPr="00B742B6">
        <w:rPr>
          <w:b/>
        </w:rPr>
        <w:t>IIPeter</w:t>
      </w:r>
      <w:proofErr w:type="spellEnd"/>
      <w:r w:rsidR="00B742B6" w:rsidRPr="00B742B6">
        <w:rPr>
          <w:b/>
        </w:rPr>
        <w:t xml:space="preserve"> 3:15-16</w:t>
      </w:r>
      <w:r w:rsidR="00143FEA">
        <w:t xml:space="preserve">.  But ignorantly claiming Christ did not quote Baruch so He is not valid, is </w:t>
      </w:r>
      <w:r>
        <w:t>l</w:t>
      </w:r>
      <w:r w:rsidR="00B6289D">
        <w:t>ike saying because Isaiah did not ref</w:t>
      </w:r>
      <w:r w:rsidR="0016580C">
        <w:t>er to Samuel, then the book of S</w:t>
      </w:r>
      <w:r w:rsidR="00B6289D">
        <w:t>amuel is no longer valid.</w:t>
      </w:r>
    </w:p>
    <w:p w:rsidR="00B6289D" w:rsidRDefault="003A2569" w:rsidP="006C52BF">
      <w:pPr>
        <w:pStyle w:val="NoSpacing"/>
      </w:pPr>
      <w:r>
        <w:t>The Messiah did not quote the book of</w:t>
      </w:r>
      <w:r w:rsidR="00254C08">
        <w:t xml:space="preserve"> J</w:t>
      </w:r>
      <w:r w:rsidR="00B6289D">
        <w:t>udges at all, does that mean we can disregard it now?</w:t>
      </w:r>
      <w:r w:rsidR="001321E7">
        <w:t xml:space="preserve"> (</w:t>
      </w:r>
      <w:r w:rsidR="001321E7" w:rsidRPr="001321E7">
        <w:rPr>
          <w:b/>
        </w:rPr>
        <w:t>Isaiah 55:8-9</w:t>
      </w:r>
      <w:r w:rsidR="001321E7">
        <w:t>)</w:t>
      </w:r>
      <w:r w:rsidR="008C51A5">
        <w:t xml:space="preserve">  Follow the word of truth, NOT vain opinions and false doctrines of religions and men.</w:t>
      </w:r>
    </w:p>
    <w:p w:rsidR="001321E7" w:rsidRDefault="001321E7" w:rsidP="006C52BF">
      <w:pPr>
        <w:pStyle w:val="NoSpacing"/>
      </w:pPr>
    </w:p>
    <w:p w:rsidR="00B6289D" w:rsidRDefault="00D64A8B" w:rsidP="006C52BF">
      <w:pPr>
        <w:pStyle w:val="NoSpacing"/>
      </w:pPr>
      <w:r>
        <w:lastRenderedPageBreak/>
        <w:t>Also,</w:t>
      </w:r>
      <w:r w:rsidR="008C51A5">
        <w:t xml:space="preserve"> another false doctrine is the A</w:t>
      </w:r>
      <w:r>
        <w:t>pocrypha is not valid because there is no known author.  Who authored the books of kings, chronicles, and judges?</w:t>
      </w:r>
      <w:r w:rsidR="001321E7">
        <w:t xml:space="preserve"> </w:t>
      </w:r>
      <w:r w:rsidR="008C51A5">
        <w:t xml:space="preserve"> (</w:t>
      </w:r>
      <w:proofErr w:type="spellStart"/>
      <w:r w:rsidR="008C51A5" w:rsidRPr="008C51A5">
        <w:rPr>
          <w:b/>
        </w:rPr>
        <w:t>IITimothy</w:t>
      </w:r>
      <w:proofErr w:type="spellEnd"/>
      <w:r w:rsidR="008C51A5" w:rsidRPr="008C51A5">
        <w:rPr>
          <w:b/>
        </w:rPr>
        <w:t xml:space="preserve"> 3:16, Isaiah 34:16,</w:t>
      </w:r>
      <w:r w:rsidR="008C51A5">
        <w:t xml:space="preserve"> etc.)</w:t>
      </w:r>
      <w:r w:rsidR="001321E7">
        <w:t xml:space="preserve"> Should we search Wikipedia,</w:t>
      </w:r>
      <w:r w:rsidR="008C51A5">
        <w:t xml:space="preserve"> or the W</w:t>
      </w:r>
      <w:r w:rsidR="001321E7">
        <w:t>ord itself??</w:t>
      </w:r>
      <w:r w:rsidR="002349FA">
        <w:t xml:space="preserve">  Should we listen to what man says or church, or DILIGENTLY pray and </w:t>
      </w:r>
      <w:r w:rsidR="008C51A5">
        <w:t xml:space="preserve">humbly search and </w:t>
      </w:r>
      <w:r w:rsidR="002349FA">
        <w:t>study the scriptures?</w:t>
      </w:r>
    </w:p>
    <w:p w:rsidR="001321E7" w:rsidRDefault="001321E7" w:rsidP="006C52BF">
      <w:pPr>
        <w:pStyle w:val="NoSpacing"/>
      </w:pPr>
    </w:p>
    <w:p w:rsidR="00964075" w:rsidRPr="00964075" w:rsidRDefault="00A1449C" w:rsidP="006C52BF">
      <w:pPr>
        <w:pStyle w:val="NoSpacing"/>
        <w:rPr>
          <w:b/>
        </w:rPr>
      </w:pPr>
      <w:r w:rsidRPr="00964075">
        <w:rPr>
          <w:b/>
        </w:rPr>
        <w:t xml:space="preserve">Matthew 11:25 </w:t>
      </w:r>
      <w:r w:rsidR="00964075" w:rsidRPr="00964075">
        <w:rPr>
          <w:b/>
        </w:rPr>
        <w:t xml:space="preserve">At that time Jesus answered and said, I thank thee, O Father, Lord of heaven and earth, because thou hast </w:t>
      </w:r>
      <w:r w:rsidR="00964075">
        <w:rPr>
          <w:b/>
        </w:rPr>
        <w:t>HID THESE THINGS</w:t>
      </w:r>
      <w:r w:rsidR="00964075" w:rsidRPr="00964075">
        <w:rPr>
          <w:b/>
        </w:rPr>
        <w:t xml:space="preserve"> from the wise and prudent, and hast revealed them unto babes.</w:t>
      </w:r>
    </w:p>
    <w:p w:rsidR="00A1449C" w:rsidRDefault="00964075" w:rsidP="006C52BF">
      <w:pPr>
        <w:pStyle w:val="NoSpacing"/>
      </w:pPr>
      <w:r>
        <w:t xml:space="preserve">(Apocrypha is </w:t>
      </w:r>
      <w:proofErr w:type="spellStart"/>
      <w:r>
        <w:t>greek</w:t>
      </w:r>
      <w:proofErr w:type="spellEnd"/>
      <w:r>
        <w:t xml:space="preserve"> for “hidden books” and was given that name prior to being removed from the bible by wicked men, The American Bible Society, in the 1880’s.  I</w:t>
      </w:r>
      <w:r w:rsidR="00A1449C">
        <w:t>nstead of learning or even HEARING the word of truth, people are so hardened already in their pride</w:t>
      </w:r>
      <w:r w:rsidR="00A76BD5">
        <w:t xml:space="preserve"> and </w:t>
      </w:r>
      <w:r w:rsidR="008C51A5">
        <w:t xml:space="preserve">the </w:t>
      </w:r>
      <w:r w:rsidR="00A76BD5">
        <w:t xml:space="preserve">devil </w:t>
      </w:r>
      <w:r w:rsidR="008C51A5">
        <w:t>rooted with</w:t>
      </w:r>
      <w:r w:rsidR="00A76BD5">
        <w:t>in their minds</w:t>
      </w:r>
      <w:r w:rsidR="00A1449C">
        <w:t>, the</w:t>
      </w:r>
      <w:r w:rsidR="00A77EB7">
        <w:t>y</w:t>
      </w:r>
      <w:r w:rsidR="00A1449C">
        <w:t xml:space="preserve"> voluntarily reject the bible </w:t>
      </w:r>
      <w:r>
        <w:t xml:space="preserve">or ANY SCRIPTURE </w:t>
      </w:r>
      <w:r w:rsidR="00A1449C">
        <w:t>when it contradicts their beliefs</w:t>
      </w:r>
      <w:r w:rsidR="008C51A5">
        <w:t xml:space="preserve">: </w:t>
      </w:r>
      <w:r w:rsidR="008C51A5" w:rsidRPr="008C51A5">
        <w:rPr>
          <w:b/>
        </w:rPr>
        <w:t>John 8:47</w:t>
      </w:r>
      <w:r w:rsidR="00A1449C">
        <w:t>.</w:t>
      </w:r>
      <w:r>
        <w:t>)</w:t>
      </w:r>
    </w:p>
    <w:p w:rsidR="001321E7" w:rsidRDefault="001321E7" w:rsidP="006C52BF">
      <w:pPr>
        <w:pStyle w:val="NoSpacing"/>
        <w:rPr>
          <w:b/>
        </w:rPr>
      </w:pPr>
    </w:p>
    <w:p w:rsidR="001321E7" w:rsidRPr="001321E7" w:rsidRDefault="00A1449C" w:rsidP="006C52BF">
      <w:pPr>
        <w:pStyle w:val="NoSpacing"/>
        <w:rPr>
          <w:b/>
        </w:rPr>
      </w:pPr>
      <w:r w:rsidRPr="001321E7">
        <w:rPr>
          <w:b/>
        </w:rPr>
        <w:t xml:space="preserve">Ecclesiasticus 32:17 </w:t>
      </w:r>
      <w:r w:rsidR="001321E7" w:rsidRPr="001321E7">
        <w:rPr>
          <w:b/>
        </w:rPr>
        <w:t xml:space="preserve">A sinful man will not be reproved, but </w:t>
      </w:r>
      <w:proofErr w:type="spellStart"/>
      <w:r w:rsidR="001321E7" w:rsidRPr="001321E7">
        <w:rPr>
          <w:b/>
        </w:rPr>
        <w:t>findeth</w:t>
      </w:r>
      <w:proofErr w:type="spellEnd"/>
      <w:r w:rsidR="001321E7" w:rsidRPr="001321E7">
        <w:rPr>
          <w:b/>
        </w:rPr>
        <w:t xml:space="preserve"> an excuse according to his will. </w:t>
      </w:r>
    </w:p>
    <w:p w:rsidR="00A1449C" w:rsidRDefault="001321E7" w:rsidP="006C52BF">
      <w:pPr>
        <w:pStyle w:val="NoSpacing"/>
      </w:pPr>
      <w:r>
        <w:t>(</w:t>
      </w:r>
      <w:r w:rsidR="00A1449C">
        <w:t xml:space="preserve">“the apocrypha </w:t>
      </w:r>
      <w:proofErr w:type="gramStart"/>
      <w:r w:rsidR="00A1449C">
        <w:t>is</w:t>
      </w:r>
      <w:proofErr w:type="gramEnd"/>
      <w:r w:rsidR="00A1449C">
        <w:t xml:space="preserve"> NOT the bible: so I am not rebellious, it i</w:t>
      </w:r>
      <w:r>
        <w:t>s NOT canonical</w:t>
      </w:r>
      <w:r w:rsidR="008C51A5">
        <w:t>!</w:t>
      </w:r>
      <w:r>
        <w:t>”</w:t>
      </w:r>
      <w:r w:rsidR="008C51A5">
        <w:t xml:space="preserve"> The Apocrypha is</w:t>
      </w:r>
      <w:r w:rsidR="00964075">
        <w:t xml:space="preserve"> in the bible, YET</w:t>
      </w:r>
      <w:r>
        <w:t xml:space="preserve"> religion</w:t>
      </w:r>
      <w:r w:rsidR="00964075">
        <w:t>s</w:t>
      </w:r>
      <w:r>
        <w:t xml:space="preserve"> say </w:t>
      </w:r>
      <w:proofErr w:type="spellStart"/>
      <w:r>
        <w:t>its</w:t>
      </w:r>
      <w:proofErr w:type="spellEnd"/>
      <w:r>
        <w:t xml:space="preserve"> not c</w:t>
      </w:r>
      <w:r w:rsidR="008C51A5">
        <w:t xml:space="preserve">anonical, so just get a </w:t>
      </w:r>
      <w:r>
        <w:t>bible WITHOUT apocryphal books.</w:t>
      </w:r>
      <w:r w:rsidR="008C51A5">
        <w:t xml:space="preserve">  Blindness extends to</w:t>
      </w:r>
      <w:r w:rsidR="00A1449C">
        <w:t xml:space="preserve"> different topics, “the Messiah was raised up on Sunday, so we don’t have to keep the Sabbath on Saturday.</w:t>
      </w:r>
      <w:r w:rsidR="00964075">
        <w:t>”  The Messiah was raised up on a Saturday/Sabbath biblical</w:t>
      </w:r>
      <w:r w:rsidR="008C51A5">
        <w:t>ly</w:t>
      </w:r>
      <w:r w:rsidR="00964075">
        <w:t xml:space="preserve">, NOT Sunday: </w:t>
      </w:r>
      <w:r w:rsidR="00964075" w:rsidRPr="00964075">
        <w:rPr>
          <w:b/>
        </w:rPr>
        <w:t>Matthew 28:1-6</w:t>
      </w:r>
      <w:r w:rsidR="00964075">
        <w:t>.</w:t>
      </w:r>
      <w:r w:rsidR="009831F3">
        <w:t xml:space="preserve">  </w:t>
      </w:r>
      <w:r w:rsidR="00964075">
        <w:t>Other excuses, “</w:t>
      </w:r>
      <w:r w:rsidR="009831F3">
        <w:t>No O</w:t>
      </w:r>
      <w:r w:rsidR="008C51A5">
        <w:t xml:space="preserve">ld </w:t>
      </w:r>
      <w:r w:rsidR="009831F3">
        <w:t>T</w:t>
      </w:r>
      <w:r w:rsidR="008C51A5">
        <w:t>estament</w:t>
      </w:r>
      <w:r w:rsidR="009831F3">
        <w:t xml:space="preserve"> laws,</w:t>
      </w:r>
      <w:r w:rsidR="00A77EB7">
        <w:t xml:space="preserve"> I am not </w:t>
      </w:r>
      <w:proofErr w:type="spellStart"/>
      <w:r w:rsidR="00A77EB7">
        <w:t>jewish</w:t>
      </w:r>
      <w:proofErr w:type="spellEnd"/>
      <w:r w:rsidR="00A77EB7">
        <w:t>!”  Lies</w:t>
      </w:r>
      <w:r w:rsidR="00A1449C">
        <w:t xml:space="preserve"> easily reproved and corrected by the bible (</w:t>
      </w:r>
      <w:proofErr w:type="spellStart"/>
      <w:r w:rsidR="00A1449C" w:rsidRPr="00964075">
        <w:rPr>
          <w:b/>
        </w:rPr>
        <w:t>IITimothy</w:t>
      </w:r>
      <w:proofErr w:type="spellEnd"/>
      <w:r w:rsidR="00A1449C" w:rsidRPr="00964075">
        <w:rPr>
          <w:b/>
        </w:rPr>
        <w:t xml:space="preserve"> 3:16</w:t>
      </w:r>
      <w:r w:rsidR="008C51A5">
        <w:rPr>
          <w:b/>
        </w:rPr>
        <w:t xml:space="preserve">, Matthew 19:16-22, Matthew 5:19, Galatians 5:19-21, </w:t>
      </w:r>
      <w:proofErr w:type="spellStart"/>
      <w:r w:rsidR="008C51A5">
        <w:rPr>
          <w:b/>
        </w:rPr>
        <w:t>etc</w:t>
      </w:r>
      <w:proofErr w:type="spellEnd"/>
      <w:r w:rsidR="00A1449C">
        <w:t>).  In these and similar quotes and attitudes, we sadly see that people are deceived, and are far from the LORD</w:t>
      </w:r>
      <w:r w:rsidR="008C51A5">
        <w:t>, as it is written</w:t>
      </w:r>
      <w:r w:rsidR="00964075">
        <w:t xml:space="preserve">: </w:t>
      </w:r>
      <w:r w:rsidR="00964075" w:rsidRPr="00964075">
        <w:rPr>
          <w:b/>
        </w:rPr>
        <w:t>Mark 7:6-7</w:t>
      </w:r>
      <w:r w:rsidR="00A1449C">
        <w:t xml:space="preserve">.  By not studying humbly and </w:t>
      </w:r>
      <w:r w:rsidR="008C51A5">
        <w:t xml:space="preserve">truly </w:t>
      </w:r>
      <w:r w:rsidR="00A1449C">
        <w:t>learning, unfortunately we see people as the LORD sai</w:t>
      </w:r>
      <w:r w:rsidR="00964075">
        <w:t>d, “</w:t>
      </w:r>
      <w:r w:rsidR="008C51A5">
        <w:t>…</w:t>
      </w:r>
      <w:r w:rsidR="00964075">
        <w:t>deceiv</w:t>
      </w:r>
      <w:r w:rsidR="008C51A5">
        <w:t>ing,</w:t>
      </w:r>
      <w:r w:rsidR="00964075">
        <w:t xml:space="preserve"> and being deceived</w:t>
      </w:r>
      <w:r w:rsidR="008C51A5">
        <w:t>”</w:t>
      </w:r>
      <w:r w:rsidR="00964075">
        <w:t xml:space="preserve">: </w:t>
      </w:r>
      <w:proofErr w:type="spellStart"/>
      <w:r w:rsidR="00964075" w:rsidRPr="00964075">
        <w:rPr>
          <w:b/>
        </w:rPr>
        <w:t>IITimothy</w:t>
      </w:r>
      <w:proofErr w:type="spellEnd"/>
      <w:r w:rsidR="00964075" w:rsidRPr="00964075">
        <w:rPr>
          <w:b/>
        </w:rPr>
        <w:t xml:space="preserve"> 3:13</w:t>
      </w:r>
      <w:r w:rsidR="00964075">
        <w:t>.</w:t>
      </w:r>
      <w:r w:rsidR="00A1449C">
        <w:t xml:space="preserve">  The Fatal flaw of them all is absence of humility, and the ability to lea</w:t>
      </w:r>
      <w:r w:rsidR="008C51A5">
        <w:t>rn from the word of truth and accept correction</w:t>
      </w:r>
      <w:r w:rsidR="00A1449C">
        <w:t>.  They prefer their traditions and beliefs</w:t>
      </w:r>
      <w:r w:rsidR="008C51A5">
        <w:t>, INSTEAD of the word of truth</w:t>
      </w:r>
      <w:r w:rsidR="00C11A33">
        <w:t xml:space="preserve">: </w:t>
      </w:r>
      <w:r w:rsidR="00C11A33" w:rsidRPr="00C11A33">
        <w:rPr>
          <w:b/>
        </w:rPr>
        <w:t>John 4:24</w:t>
      </w:r>
      <w:r w:rsidR="00A1449C">
        <w:t>.</w:t>
      </w:r>
    </w:p>
    <w:p w:rsidR="00222B35" w:rsidRDefault="00222B35" w:rsidP="006C52BF">
      <w:pPr>
        <w:pStyle w:val="NoSpacing"/>
      </w:pPr>
    </w:p>
    <w:p w:rsidR="00222B35" w:rsidRDefault="00C11A33" w:rsidP="006C52BF">
      <w:pPr>
        <w:pStyle w:val="NoSpacing"/>
      </w:pPr>
      <w:r>
        <w:t>B</w:t>
      </w:r>
      <w:r w:rsidR="005D71ED">
        <w:t>y seeking out of t</w:t>
      </w:r>
      <w:r w:rsidR="00B742B6">
        <w:t>he book of the LORD we see all the precepts are valid and are the truth (</w:t>
      </w:r>
      <w:r w:rsidR="00B742B6" w:rsidRPr="00C11A33">
        <w:rPr>
          <w:b/>
        </w:rPr>
        <w:t xml:space="preserve">John </w:t>
      </w:r>
      <w:r w:rsidR="005D71ED" w:rsidRPr="00C11A33">
        <w:rPr>
          <w:b/>
        </w:rPr>
        <w:t>17:17</w:t>
      </w:r>
      <w:r w:rsidR="005D71ED">
        <w:t>), whether Old T</w:t>
      </w:r>
      <w:r w:rsidR="00B742B6">
        <w:t>estament, A</w:t>
      </w:r>
      <w:r w:rsidR="005D71ED">
        <w:t>pocrypha or New T</w:t>
      </w:r>
      <w:r w:rsidR="00B742B6">
        <w:t>estament.</w:t>
      </w:r>
      <w:r w:rsidR="00222B35">
        <w:t xml:space="preserve">  So we must all know the bible, study</w:t>
      </w:r>
      <w:r w:rsidR="005D71ED">
        <w:t>, humbly pray for wisdom and understanding</w:t>
      </w:r>
      <w:r w:rsidR="00222B35">
        <w:t xml:space="preserve"> and apply</w:t>
      </w:r>
      <w:r w:rsidR="005D71ED">
        <w:t xml:space="preserve"> it,</w:t>
      </w:r>
      <w:r w:rsidR="00222B35">
        <w:t xml:space="preserve"> because these lies and devil doctrines identify the </w:t>
      </w:r>
      <w:r>
        <w:t xml:space="preserve">fruit of wicked men, and whom to avoid and leave alone: </w:t>
      </w:r>
      <w:r w:rsidRPr="00C11A33">
        <w:rPr>
          <w:b/>
        </w:rPr>
        <w:t>Romans 16:17, Proverbs 19:27, Matthew 15:13-14</w:t>
      </w:r>
      <w:r w:rsidR="00222B35">
        <w:t>.</w:t>
      </w:r>
      <w:r w:rsidR="00734A44">
        <w:t xml:space="preserve">  Trust in the LORD with all thine heart, and lean not unto thine own understanding.</w:t>
      </w:r>
    </w:p>
    <w:p w:rsidR="00734A44" w:rsidRDefault="00734A44" w:rsidP="006C52BF">
      <w:pPr>
        <w:pStyle w:val="NoSpacing"/>
      </w:pPr>
    </w:p>
    <w:p w:rsidR="00734A44" w:rsidRDefault="00734A44" w:rsidP="006C52BF">
      <w:pPr>
        <w:pStyle w:val="NoSpacing"/>
      </w:pPr>
      <w:r>
        <w:t>All glory and honor to the Heavenly Father, through our King Christ for the word of truth and eternal righteousness.</w:t>
      </w:r>
    </w:p>
    <w:p w:rsidR="00734A44" w:rsidRDefault="00734A44" w:rsidP="006C52BF">
      <w:pPr>
        <w:pStyle w:val="NoSpacing"/>
      </w:pPr>
      <w:r>
        <w:t xml:space="preserve">1611 king </w:t>
      </w:r>
      <w:proofErr w:type="spellStart"/>
      <w:r>
        <w:t>james</w:t>
      </w:r>
      <w:proofErr w:type="spellEnd"/>
      <w:r>
        <w:t xml:space="preserve"> version bible</w:t>
      </w:r>
      <w:r w:rsidR="00C11A33">
        <w:t>; www.thetruththebible.com</w:t>
      </w:r>
    </w:p>
    <w:sectPr w:rsidR="00734A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BB1A81"/>
    <w:multiLevelType w:val="hybridMultilevel"/>
    <w:tmpl w:val="9E3874DC"/>
    <w:lvl w:ilvl="0" w:tplc="954CE7B4">
      <w:start w:val="1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457FC7"/>
    <w:multiLevelType w:val="hybridMultilevel"/>
    <w:tmpl w:val="A77E0B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615BFA"/>
    <w:multiLevelType w:val="hybridMultilevel"/>
    <w:tmpl w:val="F6329AFE"/>
    <w:lvl w:ilvl="0" w:tplc="8572C8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D238A4"/>
    <w:multiLevelType w:val="hybridMultilevel"/>
    <w:tmpl w:val="2F1E00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NzEyNzM3MzYzNjBQ0lEKTi0uzszPAykwrAUAepq3tiwAAAA="/>
  </w:docVars>
  <w:rsids>
    <w:rsidRoot w:val="00B6289D"/>
    <w:rsid w:val="00063847"/>
    <w:rsid w:val="00091140"/>
    <w:rsid w:val="000A52FC"/>
    <w:rsid w:val="001321E7"/>
    <w:rsid w:val="00143FEA"/>
    <w:rsid w:val="001458A0"/>
    <w:rsid w:val="0016580C"/>
    <w:rsid w:val="001A02AC"/>
    <w:rsid w:val="001B6420"/>
    <w:rsid w:val="00222B35"/>
    <w:rsid w:val="0022764E"/>
    <w:rsid w:val="002349FA"/>
    <w:rsid w:val="00254C08"/>
    <w:rsid w:val="00260BA4"/>
    <w:rsid w:val="002642F9"/>
    <w:rsid w:val="002B3DAB"/>
    <w:rsid w:val="002E6F49"/>
    <w:rsid w:val="00371543"/>
    <w:rsid w:val="003723BC"/>
    <w:rsid w:val="00382EC5"/>
    <w:rsid w:val="00390FD3"/>
    <w:rsid w:val="003A2569"/>
    <w:rsid w:val="00405435"/>
    <w:rsid w:val="00422E18"/>
    <w:rsid w:val="00435DCE"/>
    <w:rsid w:val="004701F1"/>
    <w:rsid w:val="00470F24"/>
    <w:rsid w:val="004B3864"/>
    <w:rsid w:val="004B5ECB"/>
    <w:rsid w:val="004B7DEC"/>
    <w:rsid w:val="00537970"/>
    <w:rsid w:val="00583282"/>
    <w:rsid w:val="005A5F6D"/>
    <w:rsid w:val="005B1B8C"/>
    <w:rsid w:val="005D71ED"/>
    <w:rsid w:val="006177F4"/>
    <w:rsid w:val="00684464"/>
    <w:rsid w:val="006C52BF"/>
    <w:rsid w:val="007158C0"/>
    <w:rsid w:val="00734A44"/>
    <w:rsid w:val="00753A92"/>
    <w:rsid w:val="00774961"/>
    <w:rsid w:val="007812F9"/>
    <w:rsid w:val="007A7326"/>
    <w:rsid w:val="007B385C"/>
    <w:rsid w:val="007C1EAD"/>
    <w:rsid w:val="007F5E81"/>
    <w:rsid w:val="008473BF"/>
    <w:rsid w:val="00890F13"/>
    <w:rsid w:val="008B6DA2"/>
    <w:rsid w:val="008C51A5"/>
    <w:rsid w:val="008E2648"/>
    <w:rsid w:val="0090226D"/>
    <w:rsid w:val="00930ACA"/>
    <w:rsid w:val="00960F1A"/>
    <w:rsid w:val="00961E8A"/>
    <w:rsid w:val="00964075"/>
    <w:rsid w:val="009831F3"/>
    <w:rsid w:val="00985EC8"/>
    <w:rsid w:val="009B7DC7"/>
    <w:rsid w:val="00A1449C"/>
    <w:rsid w:val="00A71219"/>
    <w:rsid w:val="00A76BD5"/>
    <w:rsid w:val="00A77EB7"/>
    <w:rsid w:val="00B1101E"/>
    <w:rsid w:val="00B16F95"/>
    <w:rsid w:val="00B6289D"/>
    <w:rsid w:val="00B742B6"/>
    <w:rsid w:val="00C11A33"/>
    <w:rsid w:val="00C20B20"/>
    <w:rsid w:val="00CB4911"/>
    <w:rsid w:val="00D03BE5"/>
    <w:rsid w:val="00D20569"/>
    <w:rsid w:val="00D414C5"/>
    <w:rsid w:val="00D64A8B"/>
    <w:rsid w:val="00D94E0D"/>
    <w:rsid w:val="00D97F12"/>
    <w:rsid w:val="00DD233C"/>
    <w:rsid w:val="00DE0827"/>
    <w:rsid w:val="00DF2D98"/>
    <w:rsid w:val="00DF55C0"/>
    <w:rsid w:val="00DF64E3"/>
    <w:rsid w:val="00E82E94"/>
    <w:rsid w:val="00E932C1"/>
    <w:rsid w:val="00ED6F77"/>
    <w:rsid w:val="00EF1F59"/>
    <w:rsid w:val="00F31A14"/>
    <w:rsid w:val="00F7563F"/>
    <w:rsid w:val="00F878F2"/>
    <w:rsid w:val="00FC77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289D"/>
    <w:pPr>
      <w:ind w:left="720"/>
      <w:contextualSpacing/>
    </w:pPr>
  </w:style>
  <w:style w:type="paragraph" w:styleId="NoSpacing">
    <w:name w:val="No Spacing"/>
    <w:uiPriority w:val="1"/>
    <w:qFormat/>
    <w:rsid w:val="00F7563F"/>
    <w:pPr>
      <w:spacing w:after="0" w:line="240" w:lineRule="auto"/>
    </w:pPr>
  </w:style>
  <w:style w:type="character" w:styleId="Hyperlink">
    <w:name w:val="Hyperlink"/>
    <w:basedOn w:val="DefaultParagraphFont"/>
    <w:uiPriority w:val="99"/>
    <w:semiHidden/>
    <w:unhideWhenUsed/>
    <w:rsid w:val="004701F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330462">
      <w:bodyDiv w:val="1"/>
      <w:marLeft w:val="0"/>
      <w:marRight w:val="0"/>
      <w:marTop w:val="0"/>
      <w:marBottom w:val="0"/>
      <w:divBdr>
        <w:top w:val="none" w:sz="0" w:space="0" w:color="auto"/>
        <w:left w:val="none" w:sz="0" w:space="0" w:color="auto"/>
        <w:bottom w:val="none" w:sz="0" w:space="0" w:color="auto"/>
        <w:right w:val="none" w:sz="0" w:space="0" w:color="auto"/>
      </w:divBdr>
    </w:div>
    <w:div w:id="290521933">
      <w:bodyDiv w:val="1"/>
      <w:marLeft w:val="0"/>
      <w:marRight w:val="0"/>
      <w:marTop w:val="0"/>
      <w:marBottom w:val="0"/>
      <w:divBdr>
        <w:top w:val="none" w:sz="0" w:space="0" w:color="auto"/>
        <w:left w:val="none" w:sz="0" w:space="0" w:color="auto"/>
        <w:bottom w:val="none" w:sz="0" w:space="0" w:color="auto"/>
        <w:right w:val="none" w:sz="0" w:space="0" w:color="auto"/>
      </w:divBdr>
    </w:div>
    <w:div w:id="559168045">
      <w:bodyDiv w:val="1"/>
      <w:marLeft w:val="0"/>
      <w:marRight w:val="0"/>
      <w:marTop w:val="0"/>
      <w:marBottom w:val="0"/>
      <w:divBdr>
        <w:top w:val="none" w:sz="0" w:space="0" w:color="auto"/>
        <w:left w:val="none" w:sz="0" w:space="0" w:color="auto"/>
        <w:bottom w:val="none" w:sz="0" w:space="0" w:color="auto"/>
        <w:right w:val="none" w:sz="0" w:space="0" w:color="auto"/>
      </w:divBdr>
    </w:div>
    <w:div w:id="1053382096">
      <w:bodyDiv w:val="1"/>
      <w:marLeft w:val="0"/>
      <w:marRight w:val="0"/>
      <w:marTop w:val="0"/>
      <w:marBottom w:val="0"/>
      <w:divBdr>
        <w:top w:val="none" w:sz="0" w:space="0" w:color="auto"/>
        <w:left w:val="none" w:sz="0" w:space="0" w:color="auto"/>
        <w:bottom w:val="none" w:sz="0" w:space="0" w:color="auto"/>
        <w:right w:val="none" w:sz="0" w:space="0" w:color="auto"/>
      </w:divBdr>
    </w:div>
    <w:div w:id="1224100039">
      <w:bodyDiv w:val="1"/>
      <w:marLeft w:val="0"/>
      <w:marRight w:val="0"/>
      <w:marTop w:val="0"/>
      <w:marBottom w:val="0"/>
      <w:divBdr>
        <w:top w:val="none" w:sz="0" w:space="0" w:color="auto"/>
        <w:left w:val="none" w:sz="0" w:space="0" w:color="auto"/>
        <w:bottom w:val="none" w:sz="0" w:space="0" w:color="auto"/>
        <w:right w:val="none" w:sz="0" w:space="0" w:color="auto"/>
      </w:divBdr>
    </w:div>
    <w:div w:id="1687053590">
      <w:bodyDiv w:val="1"/>
      <w:marLeft w:val="0"/>
      <w:marRight w:val="0"/>
      <w:marTop w:val="0"/>
      <w:marBottom w:val="0"/>
      <w:divBdr>
        <w:top w:val="none" w:sz="0" w:space="0" w:color="auto"/>
        <w:left w:val="none" w:sz="0" w:space="0" w:color="auto"/>
        <w:bottom w:val="none" w:sz="0" w:space="0" w:color="auto"/>
        <w:right w:val="none" w:sz="0" w:space="0" w:color="auto"/>
      </w:divBdr>
    </w:div>
    <w:div w:id="1917468595">
      <w:bodyDiv w:val="1"/>
      <w:marLeft w:val="0"/>
      <w:marRight w:val="0"/>
      <w:marTop w:val="0"/>
      <w:marBottom w:val="0"/>
      <w:divBdr>
        <w:top w:val="none" w:sz="0" w:space="0" w:color="auto"/>
        <w:left w:val="none" w:sz="0" w:space="0" w:color="auto"/>
        <w:bottom w:val="none" w:sz="0" w:space="0" w:color="auto"/>
        <w:right w:val="none" w:sz="0" w:space="0" w:color="auto"/>
      </w:divBdr>
    </w:div>
    <w:div w:id="1951665546">
      <w:bodyDiv w:val="1"/>
      <w:marLeft w:val="0"/>
      <w:marRight w:val="0"/>
      <w:marTop w:val="0"/>
      <w:marBottom w:val="0"/>
      <w:divBdr>
        <w:top w:val="none" w:sz="0" w:space="0" w:color="auto"/>
        <w:left w:val="none" w:sz="0" w:space="0" w:color="auto"/>
        <w:bottom w:val="none" w:sz="0" w:space="0" w:color="auto"/>
        <w:right w:val="none" w:sz="0" w:space="0" w:color="auto"/>
      </w:divBdr>
    </w:div>
    <w:div w:id="2077513732">
      <w:bodyDiv w:val="1"/>
      <w:marLeft w:val="0"/>
      <w:marRight w:val="0"/>
      <w:marTop w:val="0"/>
      <w:marBottom w:val="0"/>
      <w:divBdr>
        <w:top w:val="none" w:sz="0" w:space="0" w:color="auto"/>
        <w:left w:val="none" w:sz="0" w:space="0" w:color="auto"/>
        <w:bottom w:val="none" w:sz="0" w:space="0" w:color="auto"/>
        <w:right w:val="none" w:sz="0" w:space="0" w:color="auto"/>
      </w:divBdr>
    </w:div>
    <w:div w:id="2088376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2402</Words>
  <Characters>1369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2</cp:revision>
  <dcterms:created xsi:type="dcterms:W3CDTF">2018-08-15T02:38:00Z</dcterms:created>
  <dcterms:modified xsi:type="dcterms:W3CDTF">2018-08-15T02:38:00Z</dcterms:modified>
</cp:coreProperties>
</file>